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43B" w:rsidRDefault="002D57D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sz w:val="24"/>
          <w:szCs w:val="24"/>
          <w:lang w:val="zh-CN"/>
        </w:rPr>
        <w:t xml:space="preserve">The effect of interaction between  </w:t>
      </w:r>
      <w:r>
        <w:rPr>
          <w:rFonts w:ascii="Times New Roman" w:hAnsi="Times New Roman" w:cs="Times New Roman"/>
          <w:b/>
          <w:i/>
          <w:sz w:val="24"/>
          <w:szCs w:val="24"/>
          <w:lang w:val="zh-CN"/>
        </w:rPr>
        <w:t>Marasmius pulcheripes</w:t>
      </w:r>
      <w:r>
        <w:rPr>
          <w:rFonts w:ascii="Times New Roman" w:hAnsi="Times New Roman" w:cs="Times New Roman"/>
          <w:b/>
          <w:sz w:val="24"/>
          <w:szCs w:val="24"/>
          <w:lang w:val="zh-CN"/>
        </w:rPr>
        <w:t xml:space="preserve"> J8  and soil fungi on laccase activity for POME degradation</w:t>
      </w:r>
    </w:p>
    <w:p w:rsidR="0070143B" w:rsidRDefault="002D57DA">
      <w:pPr>
        <w:tabs>
          <w:tab w:val="center" w:pos="4513"/>
          <w:tab w:val="left" w:pos="6028"/>
        </w:tabs>
        <w:spacing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YB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zh-CN"/>
        </w:rPr>
        <w:t>.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ubowo</w:t>
      </w:r>
      <w:r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val="zh-CN"/>
        </w:rPr>
        <w:t>1*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zh-CN"/>
        </w:rPr>
        <w:t xml:space="preserve"> and Arwan Sugiharto</w:t>
      </w:r>
      <w:r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val="zh-CN"/>
        </w:rPr>
        <w:t>2*</w:t>
      </w:r>
    </w:p>
    <w:p w:rsidR="0070143B" w:rsidRDefault="002D57DA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zh-CN"/>
        </w:rPr>
        <w:t>1,2)</w:t>
      </w:r>
      <w:r>
        <w:rPr>
          <w:rFonts w:ascii="Times New Roman" w:hAnsi="Times New Roman" w:cs="Times New Roman"/>
          <w:color w:val="000000"/>
          <w:sz w:val="24"/>
          <w:szCs w:val="24"/>
        </w:rPr>
        <w:t>Department of Microbiology, Research Centre of Biology, The Indonesian Institute of Scienc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(LIPI), Jl. Raya Bogor Km 46 Cibinong 16911 Bogor, Telp:085883336936                 email: yosubowo@yahoo.com</w:t>
      </w:r>
    </w:p>
    <w:p w:rsidR="0070143B" w:rsidRDefault="002D57DA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70143B" w:rsidRDefault="002D57DA">
      <w:pPr>
        <w:spacing w:line="240" w:lineRule="auto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Abstract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A study on the effect of </w:t>
      </w:r>
      <w:r>
        <w:rPr>
          <w:rFonts w:ascii="Times New Roman" w:hAnsi="Times New Roman" w:cs="Times New Roman"/>
          <w:i/>
          <w:sz w:val="24"/>
          <w:szCs w:val="24"/>
        </w:rPr>
        <w:t>Marasmius  pulcheripes</w:t>
      </w:r>
      <w:r>
        <w:rPr>
          <w:rFonts w:ascii="Times New Roman" w:hAnsi="Times New Roman" w:cs="Times New Roman"/>
          <w:sz w:val="24"/>
          <w:szCs w:val="24"/>
        </w:rPr>
        <w:t xml:space="preserve"> J8 and soil fungi interaction on the activity and ability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laccase to degrade palm oil mill effluent</w:t>
      </w:r>
      <w:r>
        <w:rPr>
          <w:rFonts w:ascii="Times New Roman" w:hAnsi="Times New Roman" w:cs="Times New Roman"/>
          <w:sz w:val="24"/>
          <w:szCs w:val="24"/>
          <w:lang w:val="zh-CN"/>
        </w:rPr>
        <w:t xml:space="preserve"> (POME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as previously conducted, and som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sidiomycet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fungi were identified capable. Therefore, the aim of this study was to obtain data based on the ability of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8 to degrade POME in</w:t>
      </w:r>
      <w:r>
        <w:rPr>
          <w:rFonts w:ascii="Times New Roman" w:hAnsi="Times New Roman" w:cs="Times New Roman"/>
          <w:sz w:val="24"/>
          <w:szCs w:val="24"/>
        </w:rPr>
        <w:t xml:space="preserve"> the presence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ducers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teractions with soil fungi. Furthermore, 3 types of inducers were </w:t>
      </w:r>
      <w:r>
        <w:rPr>
          <w:rFonts w:ascii="Times New Roman" w:hAnsi="Times New Roman" w:cs="Times New Roman"/>
          <w:sz w:val="24"/>
          <w:szCs w:val="24"/>
        </w:rPr>
        <w:t>appli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elevate its la</w:t>
      </w: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  <w:lang w:val="en-US"/>
        </w:rPr>
        <w:t>case activity, which include CuSO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>, sucrose and Ammonium tartrate. In addition, it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  <w:lang w:val="zh-CN"/>
        </w:rPr>
        <w:t>a</w:t>
      </w:r>
      <w:r>
        <w:rPr>
          <w:rFonts w:ascii="Times New Roman" w:hAnsi="Times New Roman" w:cs="Times New Roman"/>
          <w:sz w:val="24"/>
          <w:szCs w:val="24"/>
        </w:rPr>
        <w:t>s grown togeth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th soil fungi, encompassing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Aspergilus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NK and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 75, in order</w:t>
      </w:r>
      <w:r>
        <w:rPr>
          <w:rFonts w:ascii="Times New Roman" w:hAnsi="Times New Roman" w:cs="Times New Roman"/>
          <w:sz w:val="24"/>
          <w:szCs w:val="24"/>
        </w:rPr>
        <w:t xml:space="preserve"> to boos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action, and the results showed the incidence of highes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ctivity was in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8 </w:t>
      </w:r>
      <w:r>
        <w:rPr>
          <w:rFonts w:ascii="Times New Roman" w:hAnsi="Times New Roman" w:cs="Times New Roman"/>
          <w:sz w:val="24"/>
          <w:szCs w:val="24"/>
        </w:rPr>
        <w:t>p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ulture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DB </w:t>
      </w:r>
      <w:r>
        <w:rPr>
          <w:rFonts w:ascii="Times New Roman" w:hAnsi="Times New Roman" w:cs="Times New Roman"/>
          <w:sz w:val="24"/>
          <w:szCs w:val="24"/>
          <w:lang w:val="en-US"/>
        </w:rPr>
        <w:t>mediu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3566.04 U /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L.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 Moreover, t</w:t>
      </w:r>
      <w:r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ungus </w:t>
      </w:r>
      <w:r>
        <w:rPr>
          <w:rFonts w:ascii="Times New Roman" w:hAnsi="Times New Roman" w:cs="Times New Roman"/>
          <w:sz w:val="24"/>
          <w:szCs w:val="24"/>
        </w:rPr>
        <w:t>decoloriz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 POME by 74.25% after 20 days of incubation, and reduced its COD level by 81%. Meanwhile, the addition of an inducer has never been performed before, and the outcome of thi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vestiatio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howed the ability of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8 to degrade POME, and decrease environmental pollution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</w:rPr>
        <w:t>Key word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s: degrad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tion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laccase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</w:t>
      </w:r>
      <w: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Marasmius pulcheripes J8, POM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E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soil fungi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 xml:space="preserve">  </w:t>
      </w:r>
    </w:p>
    <w:p w:rsidR="0070143B" w:rsidRDefault="0070143B">
      <w:pPr>
        <w:spacing w:line="24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:rsidR="0070143B" w:rsidRDefault="002D57DA">
      <w:pPr>
        <w:spacing w:line="240" w:lineRule="auto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Introduction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ome industries that use plants as raw materials, including for textile and paper, require the use of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o </w:t>
      </w:r>
      <w:r>
        <w:rPr>
          <w:rFonts w:ascii="Times New Roman" w:hAnsi="Times New Roman" w:cs="Times New Roman"/>
          <w:color w:val="000000"/>
          <w:sz w:val="24"/>
          <w:szCs w:val="24"/>
        </w:rPr>
        <w:t>degrad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ir lignin content, in order to obtain better </w:t>
      </w:r>
      <w:r>
        <w:rPr>
          <w:rFonts w:ascii="Times New Roman" w:hAnsi="Times New Roman" w:cs="Times New Roman"/>
          <w:color w:val="000000"/>
          <w:sz w:val="24"/>
          <w:szCs w:val="24"/>
        </w:rPr>
        <w:t>yiel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This </w:t>
      </w:r>
      <w:r>
        <w:rPr>
          <w:rFonts w:ascii="Times New Roman" w:hAnsi="Times New Roman" w:cs="Times New Roman"/>
          <w:color w:val="000000"/>
          <w:sz w:val="24"/>
          <w:szCs w:val="24"/>
        </w:rPr>
        <w:t>is able to break dow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ood, plastic, paint and jet fuel into nutrients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ajeau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, 2010)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imilarly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 the palm oil industry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t </w:t>
      </w:r>
      <w:r>
        <w:rPr>
          <w:rFonts w:ascii="Times New Roman" w:hAnsi="Times New Roman" w:cs="Times New Roman"/>
          <w:color w:val="000000"/>
          <w:sz w:val="24"/>
          <w:szCs w:val="24"/>
        </w:rPr>
        <w:t>i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lso needed in the decomposition of lignin contained in palm oil </w:t>
      </w:r>
      <w:r>
        <w:rPr>
          <w:rFonts w:ascii="Times New Roman" w:hAnsi="Times New Roman" w:cs="Times New Roman"/>
          <w:color w:val="000000"/>
          <w:sz w:val="24"/>
          <w:szCs w:val="24"/>
        </w:rPr>
        <w:t>mill effluen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POME), which consists of 95-96% water, 0.6-0.7% oil and a total solid of 4-5%, which is dependent on the processing </w:t>
      </w:r>
      <w:r>
        <w:rPr>
          <w:rFonts w:ascii="Times New Roman" w:hAnsi="Times New Roman" w:cs="Times New Roman"/>
          <w:color w:val="000000"/>
          <w:sz w:val="24"/>
          <w:szCs w:val="24"/>
        </w:rPr>
        <w:t>metho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Ahmad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, 2003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lm trees contain lignin, accord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matup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et.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012) it content in empty fruit bunch (EFB) is about 16.42%, it is also a recalcitrant compound, which means difficult to degrade. In addition, it spreads on the entire plant tissues, in order to strengthen and maintain stability of the cell walls, creating a rigid pipe-like structure, which is necessary for vascular plants to transport water and nutrition. Simultaneously, tissues that consist of cellulose, hemicellulose and lignin form 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ocomposit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hat supports the tree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nusz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at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2017). . 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sidiomycet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re a group of fungi that a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ble to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compose lignin, especially the </w:t>
      </w:r>
      <w:r>
        <w:rPr>
          <w:rFonts w:ascii="Times New Roman" w:hAnsi="Times New Roman" w:cs="Times New Roman"/>
          <w:color w:val="000000"/>
          <w:sz w:val="24"/>
          <w:szCs w:val="24"/>
        </w:rPr>
        <w:t>w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it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ot type. </w:t>
      </w:r>
      <w:r>
        <w:rPr>
          <w:rFonts w:ascii="Times New Roman" w:hAnsi="Times New Roman" w:cs="Times New Roman"/>
          <w:color w:val="000000"/>
          <w:sz w:val="24"/>
          <w:szCs w:val="24"/>
        </w:rPr>
        <w:t>Thes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icroorganisms secrete </w:t>
      </w:r>
      <w:r>
        <w:rPr>
          <w:rFonts w:ascii="Times New Roman" w:hAnsi="Times New Roman" w:cs="Times New Roman"/>
          <w:color w:val="000000"/>
          <w:sz w:val="24"/>
          <w:szCs w:val="24"/>
        </w:rPr>
        <w:t>at least on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three extracellular enzymes to enhance degradation, which include Lignin Peroxidase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, Manganese Peroxidase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n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)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Lac)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xidize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rganic and inorganic compounds, including phenol (catechol, hydroquinone, 2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6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-dimethoxyphenol,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yringal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a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zin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ins w:id="0" w:author="asus" w:date="2019-08-26T08:18:00Z">
        <w:r w:rsidR="00932BB9">
          <w:rPr>
            <w:rFonts w:ascii="Times New Roman" w:hAnsi="Times New Roman" w:cs="Times New Roman"/>
            <w:color w:val="000000"/>
            <w:sz w:val="24"/>
            <w:szCs w:val="24"/>
            <w:lang w:val="en-US"/>
          </w:rPr>
          <w:t xml:space="preserve">. </w:t>
        </w:r>
      </w:ins>
      <w:proofErr w:type="gramStart"/>
      <w:ins w:id="1" w:author="asus" w:date="2019-08-26T08:19:00Z">
        <w:r w:rsidR="00932BB9" w:rsidRPr="00932BB9">
          <w:rPr>
            <w:rFonts w:ascii="Times New Roman" w:hAnsi="Times New Roman" w:cs="Times New Roman"/>
            <w:sz w:val="24"/>
            <w:szCs w:val="24"/>
            <w:lang w:val="en-US"/>
          </w:rPr>
          <w:t>(</w:t>
        </w:r>
        <w:proofErr w:type="spellStart"/>
        <w:r w:rsidR="00932BB9" w:rsidRPr="00932BB9">
          <w:rPr>
            <w:rFonts w:ascii="Times New Roman" w:hAnsi="Times New Roman" w:cs="Times New Roman"/>
            <w:sz w:val="24"/>
            <w:szCs w:val="24"/>
            <w:lang w:val="en-US"/>
          </w:rPr>
          <w:t>Dashtban</w:t>
        </w:r>
        <w:proofErr w:type="spellEnd"/>
        <w:r w:rsidR="00932BB9"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  <w:r w:rsidR="00932BB9"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>et al</w:t>
        </w:r>
        <w:r w:rsidR="00932BB9" w:rsidRPr="00932BB9">
          <w:rPr>
            <w:rFonts w:ascii="Times New Roman" w:hAnsi="Times New Roman" w:cs="Times New Roman"/>
            <w:sz w:val="24"/>
            <w:szCs w:val="24"/>
            <w:lang w:val="en-US"/>
          </w:rPr>
          <w:t>., 2010)</w:t>
        </w:r>
      </w:ins>
      <w:ins w:id="2" w:author="asus" w:date="2019-08-26T08:16:00Z">
        <w:r w:rsidR="00932BB9" w:rsidRPr="00932BB9">
          <w:rPr>
            <w:rFonts w:ascii="Times New Roman" w:hAnsi="Times New Roman" w:cs="Times New Roman"/>
            <w:sz w:val="24"/>
            <w:szCs w:val="24"/>
            <w:lang w:val="en-US"/>
          </w:rPr>
          <w:t>.</w:t>
        </w:r>
      </w:ins>
      <w:proofErr w:type="gramEnd"/>
      <w:r w:rsidRPr="00932B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lastRenderedPageBreak/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J8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s a member of the white rot group, smal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n siz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d is often found on the surface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tterfal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ost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his group of fungi secretes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</w:t>
      </w:r>
      <w:r>
        <w:rPr>
          <w:rFonts w:ascii="Times New Roman" w:hAnsi="Times New Roman" w:cs="Times New Roman"/>
          <w:color w:val="000000"/>
          <w:sz w:val="24"/>
          <w:szCs w:val="24"/>
        </w:rPr>
        <w:t>low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ctivity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which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s possibly enhanced by the </w:t>
      </w:r>
      <w:r>
        <w:rPr>
          <w:rFonts w:ascii="Times New Roman" w:hAnsi="Times New Roman" w:cs="Times New Roman"/>
          <w:color w:val="000000"/>
          <w:sz w:val="24"/>
          <w:szCs w:val="24"/>
        </w:rPr>
        <w:t>addi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inducers, includ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romatic or phenolic compounds, metals, alcohols, and detergents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eonowicz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, 2001)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urthermore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elevated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unctionality </w:t>
      </w:r>
      <w:r>
        <w:rPr>
          <w:rFonts w:ascii="Times New Roman" w:hAnsi="Times New Roman" w:cs="Times New Roman"/>
          <w:color w:val="000000"/>
          <w:sz w:val="24"/>
          <w:szCs w:val="24"/>
        </w:rPr>
        <w:t>results i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uperior </w:t>
      </w:r>
      <w:r>
        <w:rPr>
          <w:rFonts w:ascii="Times New Roman" w:hAnsi="Times New Roman" w:cs="Times New Roman"/>
          <w:color w:val="000000"/>
          <w:sz w:val="24"/>
          <w:szCs w:val="24"/>
        </w:rPr>
        <w:t>an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aster modification in </w:t>
      </w:r>
      <w:r>
        <w:rPr>
          <w:rFonts w:ascii="Times New Roman" w:hAnsi="Times New Roman" w:cs="Times New Roman"/>
          <w:color w:val="000000"/>
          <w:sz w:val="24"/>
          <w:szCs w:val="24"/>
        </w:rPr>
        <w:t>substrate degradatio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nd also bett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fficie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y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nzyme catalysis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a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, 2014). Moreover, t</w:t>
      </w:r>
      <w:r>
        <w:rPr>
          <w:rFonts w:ascii="Times New Roman" w:hAnsi="Times New Roman" w:cs="Times New Roman"/>
          <w:color w:val="000000"/>
          <w:sz w:val="24"/>
          <w:szCs w:val="24"/>
        </w:rPr>
        <w:t>he a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di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</w:t>
      </w:r>
      <w:r>
        <w:rPr>
          <w:rFonts w:ascii="Times New Roman" w:hAnsi="Times New Roman" w:cs="Times New Roman"/>
          <w:color w:val="000000"/>
          <w:sz w:val="24"/>
          <w:szCs w:val="24"/>
        </w:rPr>
        <w:t>t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 submerge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olvariel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olvace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was able to produce the highest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(Chen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, 2003), which was also achieved via 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he applicatio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f 15 g / L sucrose to submerge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leurot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ostreatu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ubow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2015). In addition, la</w:t>
      </w:r>
      <w:r>
        <w:rPr>
          <w:rFonts w:ascii="Times New Roman" w:hAnsi="Times New Roman" w:cs="Times New Roman"/>
          <w:color w:val="000000"/>
          <w:sz w:val="24"/>
          <w:szCs w:val="24"/>
        </w:rPr>
        <w:t>c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has also been reported to be influenced by </w:t>
      </w:r>
      <w:r>
        <w:rPr>
          <w:rFonts w:ascii="Times New Roman" w:hAnsi="Times New Roman" w:cs="Times New Roman"/>
          <w:color w:val="000000"/>
          <w:sz w:val="24"/>
          <w:szCs w:val="24"/>
        </w:rPr>
        <w:t>ca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b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r>
        <w:rPr>
          <w:rFonts w:ascii="Times New Roman" w:hAnsi="Times New Roman" w:cs="Times New Roman"/>
          <w:color w:val="000000"/>
          <w:sz w:val="24"/>
          <w:szCs w:val="24"/>
        </w:rPr>
        <w:t>n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trog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concentratio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edia,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'Agostin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(2011) reported the variation i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rodu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rom one fungus to another, in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leurot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ostreatu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based on the relationship between a higher C / N ratio, and the lower activity.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interaction betwee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sidiomycet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soil fungi has been reported to ultimately elevate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unctionality,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2004) </w:t>
      </w:r>
      <w:r>
        <w:rPr>
          <w:rFonts w:ascii="Times New Roman" w:hAnsi="Times New Roman" w:cs="Times New Roman"/>
          <w:color w:val="000000"/>
          <w:sz w:val="24"/>
          <w:szCs w:val="24"/>
        </w:rPr>
        <w:t>stat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 over 40 times increase in activity, by virtue of the addition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ichoderm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harzian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o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amete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ersicolo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Furthermore, the addition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oil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ungi or bacteria causes an upsurge as well, b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up to 2–25 times, and the addition of soil or soil extract caus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up to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10-15 times intensifications. Meanwhile, the usage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to </w:t>
      </w:r>
      <w:r>
        <w:rPr>
          <w:rFonts w:ascii="Times New Roman" w:hAnsi="Times New Roman" w:cs="Times New Roman"/>
          <w:color w:val="000000"/>
          <w:sz w:val="24"/>
          <w:szCs w:val="24"/>
        </w:rPr>
        <w:t>decompos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alm oi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ill effluen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as never been perform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hich is the reason for conducting 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vestigation. In addition, the </w:t>
      </w:r>
      <w:r>
        <w:rPr>
          <w:rFonts w:ascii="Times New Roman" w:hAnsi="Times New Roman" w:cs="Times New Roman"/>
          <w:color w:val="000000"/>
          <w:sz w:val="24"/>
          <w:szCs w:val="24"/>
        </w:rPr>
        <w:t>objectiv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the study was to obtain data on the ability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grade palm oil </w:t>
      </w:r>
      <w:r>
        <w:rPr>
          <w:rFonts w:ascii="Times New Roman" w:hAnsi="Times New Roman" w:cs="Times New Roman"/>
          <w:color w:val="000000"/>
          <w:sz w:val="24"/>
          <w:szCs w:val="24"/>
        </w:rPr>
        <w:t>mill effluen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ith the presence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ducers, as well a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t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teractions with soil fungi.</w:t>
      </w:r>
    </w:p>
    <w:p w:rsidR="0070143B" w:rsidRDefault="002D57DA">
      <w:pPr>
        <w:spacing w:line="240" w:lineRule="auto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Met</w:t>
      </w:r>
      <w:r>
        <w:rPr>
          <w:rFonts w:ascii="Times New Roman" w:hAnsi="Times New Roman" w:cs="Times New Roman"/>
          <w:b/>
          <w:caps/>
          <w:color w:val="000000"/>
          <w:sz w:val="24"/>
          <w:szCs w:val="24"/>
        </w:rPr>
        <w:t>H</w:t>
      </w: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ods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proofErr w:type="gramStart"/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Microorganisms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isolates were obtained from the Microbiology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epartmen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ollection, which were stored on PDA media at -20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, </w:t>
      </w:r>
      <w:r>
        <w:rPr>
          <w:rFonts w:ascii="Times New Roman" w:hAnsi="Times New Roman" w:cs="Times New Roman"/>
          <w:color w:val="000000"/>
          <w:sz w:val="24"/>
          <w:szCs w:val="24"/>
        </w:rPr>
        <w:t>together with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spergill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NK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 7.5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Media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media used </w:t>
      </w:r>
      <w:r>
        <w:rPr>
          <w:rFonts w:ascii="Times New Roman" w:hAnsi="Times New Roman" w:cs="Times New Roman"/>
          <w:color w:val="000000"/>
          <w:sz w:val="24"/>
          <w:szCs w:val="24"/>
        </w:rPr>
        <w:t>we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1) PDA (Potato Dextrose Agar) composed of: 4.0 g Pota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tarch; 20.0 g Dextrose; 15.0 g Agar. (2) </w:t>
      </w:r>
      <w:r>
        <w:rPr>
          <w:rFonts w:ascii="Times New Roman" w:hAnsi="Times New Roman" w:cs="Times New Roman"/>
          <w:color w:val="000000"/>
          <w:sz w:val="24"/>
          <w:szCs w:val="24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Potato Dextrose Broth), with the following composition: 400.0 g potatoes; 20.0 g Dextrose. (3) Poly R-478 media composition: 0.60 g K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; 0.50 g Mg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7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; 0.40 g K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P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; 0.22 g (N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artrate; 40.0 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orbo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; 0.20 g Poly R-478 (Sigma); 15.0 g Agar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xoi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o. 3); 10.0 ml Mineral solution; </w:t>
      </w:r>
      <w:r>
        <w:rPr>
          <w:rFonts w:ascii="Times New Roman" w:hAnsi="Times New Roman" w:cs="Times New Roman"/>
          <w:color w:val="000000"/>
          <w:sz w:val="24"/>
          <w:szCs w:val="24"/>
        </w:rPr>
        <w:t>added with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distilled water to 1L. </w:t>
      </w:r>
      <w:r>
        <w:rPr>
          <w:rFonts w:ascii="Times New Roman" w:hAnsi="Times New Roman" w:cs="Times New Roman"/>
          <w:color w:val="000000"/>
          <w:sz w:val="24"/>
          <w:szCs w:val="24"/>
        </w:rPr>
        <w:t>M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era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olution: 7.4 g CaCl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2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; 1.2 g Ferric citrate; 0.7 g Zn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7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; 0.5 g Mn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4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; 0.1 g C</w:t>
      </w:r>
      <w:r>
        <w:rPr>
          <w:rFonts w:ascii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l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6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; 10.0 mg Thiami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C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; </w:t>
      </w:r>
      <w:r>
        <w:rPr>
          <w:rFonts w:ascii="Times New Roman" w:hAnsi="Times New Roman" w:cs="Times New Roman"/>
          <w:color w:val="000000"/>
          <w:sz w:val="24"/>
          <w:szCs w:val="24"/>
        </w:rPr>
        <w:t>with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distilled water to 1L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he measurement of fungus lignolytic activity on PDB media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Up to 5 ml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ycelium </w:t>
      </w:r>
      <w:r>
        <w:rPr>
          <w:rFonts w:ascii="Times New Roman" w:hAnsi="Times New Roman" w:cs="Times New Roman"/>
          <w:color w:val="000000"/>
          <w:sz w:val="24"/>
          <w:szCs w:val="24"/>
        </w:rPr>
        <w:t>wa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po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o 45 ml of PDB media, which was termed treatment A. Meanwhile, treatment AB encompasse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5 ml mixture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7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ycelium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which </w:t>
      </w:r>
      <w:r>
        <w:rPr>
          <w:rFonts w:ascii="Times New Roman" w:hAnsi="Times New Roman" w:cs="Times New Roman"/>
          <w:color w:val="000000"/>
          <w:sz w:val="24"/>
          <w:szCs w:val="24"/>
        </w:rPr>
        <w:t>wa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laced into 45 ml of </w:t>
      </w:r>
      <w:r>
        <w:rPr>
          <w:rFonts w:ascii="Times New Roman" w:hAnsi="Times New Roman" w:cs="Times New Roman"/>
          <w:color w:val="000000"/>
          <w:sz w:val="24"/>
          <w:szCs w:val="24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 In addition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eatme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C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cluded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5 ml mixture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ycelium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dded into 45 ml of </w:t>
      </w:r>
      <w:r>
        <w:rPr>
          <w:rFonts w:ascii="Times New Roman" w:hAnsi="Times New Roman" w:cs="Times New Roman"/>
          <w:color w:val="000000"/>
          <w:sz w:val="24"/>
          <w:szCs w:val="24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reatment ABC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mprises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 7.5 and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 </w:t>
      </w:r>
      <w:r>
        <w:rPr>
          <w:rFonts w:ascii="Times New Roman" w:hAnsi="Times New Roman" w:cs="Times New Roman"/>
          <w:color w:val="000000"/>
          <w:sz w:val="24"/>
          <w:szCs w:val="24"/>
        </w:rPr>
        <w:t>mycelium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hich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er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ixed together, and 5 m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the mixture was pour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to 45 ml of </w:t>
      </w:r>
      <w:r>
        <w:rPr>
          <w:rFonts w:ascii="Times New Roman" w:hAnsi="Times New Roman" w:cs="Times New Roman"/>
          <w:color w:val="000000"/>
          <w:sz w:val="24"/>
          <w:szCs w:val="24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Furthermore, all cultures were incubated on shakers at 115 rpm, at room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temperature, subsequently s</w:t>
      </w:r>
      <w:r>
        <w:rPr>
          <w:rFonts w:ascii="Times New Roman" w:hAnsi="Times New Roman" w:cs="Times New Roman"/>
          <w:color w:val="000000"/>
          <w:sz w:val="24"/>
          <w:szCs w:val="24"/>
        </w:rPr>
        <w:t>amples were take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n day 4, which were then centrifuged at 9000 rpm, and the supernatant used to measure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n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ies.</w:t>
      </w:r>
    </w:p>
    <w:p w:rsidR="0070143B" w:rsidRPr="00377324" w:rsidRDefault="0070143B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D"/>
        </w:rPr>
      </w:pP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accase activit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Lac)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Laccase activity was determin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by the amoun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2,2 –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zino-bi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(3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thylbenzthiazolin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)-6-sulfonate (ABTS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xidiz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apinutt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.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003), and the 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action mixture consisted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0.5 mL citrate buffer of pH 6, 0.1 mL ABTS 1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nd 0.4 mL supernatants. In addition, ABTS oxidation was monitored through an increase in absorbance at 420 nm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ang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er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x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d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ctivit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n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ang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er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x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d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was measured based o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amount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uaiac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oxidiz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ing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color w:val="000000"/>
          <w:sz w:val="24"/>
          <w:szCs w:val="24"/>
        </w:rPr>
        <w:t>spectrophotomete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Yoshida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, 1996), and the 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action mixture consisted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0.1 mL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uaiac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0.1 mL lactate buffer 50 M at a pH of 4.5, 0.2 mL Mn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1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0.3 mL distilled water, 0.1 mL 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nd 0.2 mL supernatants. Furthermore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uaiac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xidation was </w:t>
      </w:r>
      <w:r>
        <w:rPr>
          <w:rFonts w:ascii="Times New Roman" w:hAnsi="Times New Roman" w:cs="Times New Roman"/>
          <w:color w:val="000000"/>
          <w:sz w:val="24"/>
          <w:szCs w:val="24"/>
        </w:rPr>
        <w:t>meas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based on the increase in absorbance at 465 nm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Ligni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er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x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d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ctivit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 Peroxidase activity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) was measure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i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i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&amp; Kirk (1983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tho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based on the oxida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veratry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lcohol </w:t>
      </w:r>
      <w:r>
        <w:rPr>
          <w:rFonts w:ascii="Times New Roman" w:hAnsi="Times New Roman" w:cs="Times New Roman"/>
          <w:color w:val="000000"/>
          <w:sz w:val="24"/>
          <w:szCs w:val="24"/>
        </w:rPr>
        <w:t>i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veratry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ldehyde, in the presence of 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Moreover, the reaction mixtur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nsisted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0.1 mL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veratry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lcohol 8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0.2 mL acetate buffer 50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pH 3, 0.45 mL distilled water, 0.05 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5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nd 0.2 mL supernatants. Therefore, the increase in absorbance was </w:t>
      </w:r>
      <w:r>
        <w:rPr>
          <w:rFonts w:ascii="Times New Roman" w:hAnsi="Times New Roman" w:cs="Times New Roman"/>
          <w:color w:val="000000"/>
          <w:sz w:val="24"/>
          <w:szCs w:val="24"/>
        </w:rPr>
        <w:t>observ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t 310 nm, using three replications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he growth of fungal isolates on Poly R-478 liquid media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 5 ml measurement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J8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ycelium suspension was inoculated into the Poly R-478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iqui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edia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rlenmey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lask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u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 to the point where the final volume reached 50 ml (treatment A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In addition,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 7.5 </w:t>
      </w:r>
      <w:r>
        <w:rPr>
          <w:rFonts w:ascii="Times New Roman" w:hAnsi="Times New Roman" w:cs="Times New Roman"/>
          <w:color w:val="000000"/>
          <w:sz w:val="24"/>
          <w:szCs w:val="24"/>
        </w:rPr>
        <w:t>w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tegrated, and 5 m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th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d</w:t>
      </w:r>
      <w:r>
        <w:rPr>
          <w:rFonts w:ascii="Times New Roman" w:hAnsi="Times New Roman" w:cs="Times New Roman"/>
          <w:color w:val="000000"/>
          <w:sz w:val="24"/>
          <w:szCs w:val="24"/>
        </w:rPr>
        <w:t>mixture was po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o the Poly R-478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dia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treatment of AB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Furthermore, </w:t>
      </w:r>
      <w:r>
        <w:rPr>
          <w:rFonts w:ascii="Times New Roman" w:hAnsi="Times New Roman" w:cs="Times New Roman"/>
          <w:color w:val="000000"/>
          <w:sz w:val="24"/>
          <w:szCs w:val="24"/>
        </w:rPr>
        <w:t>M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yce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f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and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 were mixed a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45 ml of Poly R-478 media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reatm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C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 Subsequently, t</w:t>
      </w:r>
      <w:r>
        <w:rPr>
          <w:rFonts w:ascii="Times New Roman" w:hAnsi="Times New Roman" w:cs="Times New Roman"/>
          <w:color w:val="000000"/>
          <w:sz w:val="24"/>
          <w:szCs w:val="24"/>
        </w:rPr>
        <w:t>he myceliums of all three isolate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,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p. R 7.5 and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) were mixed, and 5 ml was obtained and placed in the Poly R-478 media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reatment ABC), and all cultures were incubated for 10 days on a shaker, at 115 rpm and room temperature. In addition, the samples were, therefore, filtered usi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hatm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aper No. 1, a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ried in an oven at 80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 for 24 hours. Therefore, the weight of dry mycelium was obtained from the weight of filter paper </w:t>
      </w:r>
      <w:r>
        <w:rPr>
          <w:rFonts w:ascii="Times New Roman" w:hAnsi="Times New Roman" w:cs="Times New Roman"/>
          <w:color w:val="000000"/>
          <w:sz w:val="24"/>
          <w:szCs w:val="24"/>
        </w:rPr>
        <w:t>an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ycelium minus the weight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ry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ilter paper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he effect of inducers addition and microbial interaction on laccase activity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he addition of inducer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as conducted on the Poly R-478 media before </w:t>
      </w:r>
      <w:r>
        <w:rPr>
          <w:rFonts w:ascii="Times New Roman" w:hAnsi="Times New Roman" w:cs="Times New Roman"/>
          <w:color w:val="000000"/>
          <w:sz w:val="24"/>
          <w:szCs w:val="24"/>
        </w:rPr>
        <w:t>fungal inoculatio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including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15 g / L sucrose, and 1.6 g / L Ammonium tartrate. Therefore,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l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ultures were subsequently incubated on a shaker at 115 rpm, and room temperature, then samples were taken on day 4 and centrifuged, therefore, the supernatants were used to measure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.</w:t>
      </w:r>
    </w:p>
    <w:p w:rsidR="00EB0E87" w:rsidRDefault="00EB0E87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en-ID"/>
        </w:rPr>
      </w:pPr>
    </w:p>
    <w:p w:rsidR="00EB0E87" w:rsidRDefault="00EB0E87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en-ID"/>
        </w:rPr>
      </w:pP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The ability of fungi to degrade Poly R-478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 total of 5 mL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mycelium was </w:t>
      </w:r>
      <w:r>
        <w:rPr>
          <w:rFonts w:ascii="Times New Roman" w:hAnsi="Times New Roman" w:cs="Times New Roman"/>
          <w:color w:val="000000"/>
          <w:sz w:val="24"/>
          <w:szCs w:val="24"/>
        </w:rPr>
        <w:t>po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o 45 mL of Poly R-478 media 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A)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eanwhile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 7.5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lso mixed, and 5 m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o the Poly R-478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dia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treatment of AB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Therefore, the test fungi and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 were successively mixed and </w:t>
      </w:r>
      <w:r>
        <w:rPr>
          <w:rFonts w:ascii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 45 ml of the media 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reatm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C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 Furthermore, t</w:t>
      </w:r>
      <w:r>
        <w:rPr>
          <w:rFonts w:ascii="Times New Roman" w:hAnsi="Times New Roman" w:cs="Times New Roman"/>
          <w:color w:val="000000"/>
          <w:sz w:val="24"/>
          <w:szCs w:val="24"/>
        </w:rPr>
        <w:t>he myceliums of all three isolate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ere mixed, and 5 ml was obtained and added to the Poly R-478 medi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reatment ABC). In addition, all cultures were incubated for 20 days on a shaker, at 115 rpm and room temperature, them the color reduction in the media was evaluated using a spectrophotometer after incubation, and absorbance was assessed at a wavelength of 520 nm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he ability of fungi to degrade P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zh-CN"/>
        </w:rPr>
        <w:t>OME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 total of 5 mL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mycelium was </w:t>
      </w:r>
      <w:r>
        <w:rPr>
          <w:rFonts w:ascii="Times New Roman" w:hAnsi="Times New Roman" w:cs="Times New Roman"/>
          <w:color w:val="000000"/>
          <w:sz w:val="24"/>
          <w:szCs w:val="24"/>
        </w:rPr>
        <w:t>po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o 45 mL of </w:t>
      </w:r>
      <w:r>
        <w:rPr>
          <w:rFonts w:ascii="Times New Roman" w:hAnsi="Times New Roman" w:cs="Times New Roman"/>
          <w:color w:val="000000"/>
          <w:sz w:val="24"/>
          <w:szCs w:val="24"/>
        </w:rPr>
        <w:t>POM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A)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 7.5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ixed with the fungi, and 5 m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ombination </w:t>
      </w:r>
      <w:r>
        <w:rPr>
          <w:rFonts w:ascii="Times New Roman" w:hAnsi="Times New Roman" w:cs="Times New Roman"/>
          <w:color w:val="000000"/>
          <w:sz w:val="24"/>
          <w:szCs w:val="24"/>
        </w:rPr>
        <w:t>was pour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o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OM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treatment of AB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Furthermore,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 was mixed with the fungi, and then integrat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ith 45 mL of </w:t>
      </w:r>
      <w:r>
        <w:rPr>
          <w:rFonts w:ascii="Times New Roman" w:hAnsi="Times New Roman" w:cs="Times New Roman"/>
          <w:color w:val="000000"/>
          <w:sz w:val="24"/>
          <w:szCs w:val="24"/>
        </w:rPr>
        <w:t>POM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reatm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C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he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efor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yceliums of all three isolate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ere mixed, and 5 mL taken to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OM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+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reatment ABC). Subsequently, all cultures were incubated for 20 days on a shaker, at 115 rpm and room temperature, and therefore, 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mples were then taken an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entrifuged at 9000 rpm, and room temperatu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addition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OME decolorization wa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valuate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by observing the absorbance of supernatant a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600 nm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using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 spectrophotometer, and similarly, CO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evel was measured with the same procedure. </w:t>
      </w:r>
    </w:p>
    <w:p w:rsidR="0070143B" w:rsidRDefault="0070143B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0143B" w:rsidRDefault="002D57DA">
      <w:pPr>
        <w:spacing w:line="240" w:lineRule="auto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Results and Discussions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produces thre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olyt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s, includi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Lignin Peroxidase and Manganese Peroxidase, in Potato Dextrose Broth (</w:t>
      </w:r>
      <w:r>
        <w:rPr>
          <w:rFonts w:ascii="Times New Roman" w:hAnsi="Times New Roman" w:cs="Times New Roman"/>
          <w:color w:val="000000"/>
          <w:sz w:val="24"/>
          <w:szCs w:val="24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edia during the experiment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oreover, a method to increase the la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ase activity of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sidiomycet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as performed by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reating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color w:val="000000"/>
          <w:sz w:val="24"/>
          <w:szCs w:val="24"/>
        </w:rPr>
        <w:t>interactio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soil fungi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2004). Furthermore, the interaction between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and soil fungi (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75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spergill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K) resulted in no increase in the la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ase activity </w:t>
      </w:r>
      <w:r>
        <w:rPr>
          <w:rFonts w:ascii="Times New Roman" w:hAnsi="Times New Roman" w:cs="Times New Roman"/>
          <w:color w:val="000000"/>
          <w:sz w:val="24"/>
          <w:szCs w:val="24"/>
        </w:rPr>
        <w:t>of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J8, and conversely the highest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3566.04 U / mL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as produced by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in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(A). </w:t>
      </w:r>
      <w:r>
        <w:rPr>
          <w:rFonts w:ascii="Times New Roman" w:hAnsi="Times New Roman" w:cs="Times New Roman"/>
          <w:color w:val="000000"/>
          <w:sz w:val="24"/>
          <w:szCs w:val="24"/>
        </w:rPr>
        <w:t>The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efor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ix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ur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resulted in lower laccase activity i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B, AC and ABC treatments (Table 1)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abel 1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igninolytic enzymes activity of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Marasmius pulcherip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8 and mixed cultures on 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101"/>
        <w:gridCol w:w="2126"/>
        <w:gridCol w:w="2126"/>
        <w:gridCol w:w="1985"/>
        <w:gridCol w:w="1984"/>
      </w:tblGrid>
      <w:tr w:rsidR="0070143B">
        <w:tc>
          <w:tcPr>
            <w:tcW w:w="1101" w:type="dxa"/>
          </w:tcPr>
          <w:p w:rsidR="0070143B" w:rsidRDefault="0070143B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 xml:space="preserve"> A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  <w:tc>
          <w:tcPr>
            <w:tcW w:w="2126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B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  <w:tc>
          <w:tcPr>
            <w:tcW w:w="1985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C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  <w:tc>
          <w:tcPr>
            <w:tcW w:w="1984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BC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</w:tr>
      <w:tr w:rsidR="0070143B">
        <w:tc>
          <w:tcPr>
            <w:tcW w:w="1101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Laccase</w:t>
            </w:r>
          </w:p>
        </w:tc>
        <w:tc>
          <w:tcPr>
            <w:tcW w:w="2126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4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524.71</w:t>
            </w:r>
          </w:p>
        </w:tc>
        <w:tc>
          <w:tcPr>
            <w:tcW w:w="2126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201.30</w:t>
            </w:r>
          </w:p>
        </w:tc>
        <w:tc>
          <w:tcPr>
            <w:tcW w:w="1985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8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129.32</w:t>
            </w:r>
          </w:p>
        </w:tc>
        <w:tc>
          <w:tcPr>
            <w:tcW w:w="1984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205.49</w:t>
            </w:r>
          </w:p>
        </w:tc>
      </w:tr>
      <w:tr w:rsidR="0070143B">
        <w:tc>
          <w:tcPr>
            <w:tcW w:w="1101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LiP</w:t>
            </w:r>
          </w:p>
        </w:tc>
        <w:tc>
          <w:tcPr>
            <w:tcW w:w="2126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76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2939.19</w:t>
            </w:r>
          </w:p>
        </w:tc>
        <w:tc>
          <w:tcPr>
            <w:tcW w:w="2126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4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2201.46</w:t>
            </w:r>
          </w:p>
        </w:tc>
        <w:tc>
          <w:tcPr>
            <w:tcW w:w="1985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6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762.46</w:t>
            </w:r>
          </w:p>
        </w:tc>
        <w:tc>
          <w:tcPr>
            <w:tcW w:w="1984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6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212.05</w:t>
            </w:r>
          </w:p>
        </w:tc>
      </w:tr>
      <w:tr w:rsidR="0070143B">
        <w:tc>
          <w:tcPr>
            <w:tcW w:w="1101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MnP</w:t>
            </w:r>
          </w:p>
        </w:tc>
        <w:tc>
          <w:tcPr>
            <w:tcW w:w="2126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3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8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1401.35</w:t>
            </w:r>
          </w:p>
        </w:tc>
        <w:tc>
          <w:tcPr>
            <w:tcW w:w="2126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8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1516.94</w:t>
            </w:r>
          </w:p>
        </w:tc>
        <w:tc>
          <w:tcPr>
            <w:tcW w:w="1985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7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453.67</w:t>
            </w:r>
          </w:p>
        </w:tc>
        <w:tc>
          <w:tcPr>
            <w:tcW w:w="1984" w:type="dxa"/>
          </w:tcPr>
          <w:p w:rsidR="0070143B" w:rsidRDefault="002D57DA">
            <w:pPr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3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750.54</w:t>
            </w:r>
          </w:p>
        </w:tc>
      </w:tr>
    </w:tbl>
    <w:p w:rsidR="0070143B" w:rsidRDefault="002D57D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ot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: A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.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; B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Penicillium sp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R 75; C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A. nig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NK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e </w:t>
      </w:r>
      <w:r>
        <w:rPr>
          <w:rFonts w:ascii="Times New Roman" w:hAnsi="Times New Roman" w:cs="Times New Roman"/>
          <w:color w:val="000000"/>
          <w:sz w:val="24"/>
          <w:szCs w:val="24"/>
        </w:rPr>
        <w:t>resul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how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interaction treatment between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and both soil fungi to have not increased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, which occurred in all mixed cultures, whi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highes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ffect </w:t>
      </w:r>
      <w:r>
        <w:rPr>
          <w:rFonts w:ascii="Times New Roman" w:hAnsi="Times New Roman" w:cs="Times New Roman"/>
          <w:color w:val="000000"/>
          <w:sz w:val="24"/>
          <w:szCs w:val="24"/>
        </w:rPr>
        <w:t>was observ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the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. Therefore, no competition occurred betwee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 xml:space="preserve">both microbes in an attempt to obtain resources and space </w:t>
      </w:r>
      <w:r>
        <w:rPr>
          <w:rFonts w:ascii="Times New Roman" w:hAnsi="Times New Roman" w:cs="Times New Roman"/>
          <w:color w:val="000000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n a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, thus, physiological processes including the production of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s ensued optimally. Meanwhile, in mixed cultures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mpetition arose between microbes, which inhibited each other, </w:t>
      </w:r>
      <w:r>
        <w:rPr>
          <w:rFonts w:ascii="Times New Roman" w:hAnsi="Times New Roman" w:cs="Times New Roman"/>
          <w:color w:val="000000"/>
          <w:sz w:val="24"/>
          <w:szCs w:val="24"/>
        </w:rPr>
        <w:t>leading t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educed 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fect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ctivit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 In contrast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'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2004) study, whic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cluded th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eraction between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amete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ersicolo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here its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creased by up to 40 times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ichoderm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harzian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which was the soil fungi used, known to be a potential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ycoparasit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iwar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(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2011) reported the inhibitory ability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A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.virid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n the growth of all tested wood decay fungi at a similar range between 29.2 to 66.7 %, and the average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T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irid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51.7%) was 13.3% higher than that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.nig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45.5%). Furthermore, the </w:t>
      </w:r>
      <w:r>
        <w:rPr>
          <w:rFonts w:ascii="Times New Roman" w:hAnsi="Times New Roman" w:cs="Times New Roman"/>
          <w:color w:val="000000"/>
          <w:sz w:val="24"/>
          <w:szCs w:val="24"/>
        </w:rPr>
        <w:t>stag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mixing two fungal isolates was also observed to be different, as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tudy reported the addition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ichoderm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harzian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n the 11th day after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T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ersicolo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grew, while the mixing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and soil fungi ensued from the first day.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oly R-478 media, a selective medium, was used to determin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ungi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where </w:t>
      </w:r>
      <w:r>
        <w:rPr>
          <w:rFonts w:ascii="Times New Roman" w:hAnsi="Times New Roman" w:cs="Times New Roman"/>
          <w:color w:val="000000"/>
          <w:sz w:val="24"/>
          <w:szCs w:val="24"/>
        </w:rPr>
        <w:t>th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icrob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rowth indicate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the usag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 as a source of C and energ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s also interpreted as such </w:t>
      </w:r>
      <w:r>
        <w:rPr>
          <w:rFonts w:ascii="Times New Roman" w:hAnsi="Times New Roman" w:cs="Times New Roman"/>
          <w:color w:val="000000"/>
          <w:sz w:val="24"/>
          <w:szCs w:val="24"/>
        </w:rPr>
        <w:t>tha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re is a produc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olyt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s, which decompose lignin into simple compounds, thus, satisfying thei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need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as observed to have grown on Poly R-478 media, both </w:t>
      </w:r>
      <w:r>
        <w:rPr>
          <w:rFonts w:ascii="Times New Roman" w:hAnsi="Times New Roman" w:cs="Times New Roman"/>
          <w:color w:val="000000"/>
          <w:sz w:val="24"/>
          <w:szCs w:val="24"/>
        </w:rPr>
        <w:t>a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mixed cultures and the interaction treatment with soil fungi lead to the creation of different mycelium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yield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dividually. Furthermore, the highest </w:t>
      </w:r>
      <w:r>
        <w:rPr>
          <w:rFonts w:ascii="Times New Roman" w:hAnsi="Times New Roman" w:cs="Times New Roman"/>
          <w:color w:val="000000"/>
          <w:sz w:val="24"/>
          <w:szCs w:val="24"/>
        </w:rPr>
        <w:t>yiel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mycelium w</w:t>
      </w:r>
      <w:r>
        <w:rPr>
          <w:rFonts w:ascii="Times New Roman" w:hAnsi="Times New Roman" w:cs="Times New Roman"/>
          <w:color w:val="000000"/>
          <w:sz w:val="24"/>
          <w:szCs w:val="24"/>
        </w:rPr>
        <w:t>a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btained from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mixed culture were in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rderAB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1.78 g / L), followe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y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treatment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fA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nd finally the mixtur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ll three (ABC) as seen in Figure 1.</w:t>
      </w:r>
    </w:p>
    <w:p w:rsidR="0070143B" w:rsidRDefault="002D57DA">
      <w:pPr>
        <w:pStyle w:val="ListParagraph"/>
        <w:spacing w:line="240" w:lineRule="auto"/>
        <w:ind w:left="0"/>
        <w:jc w:val="center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noProof/>
          <w:lang w:val="en-US"/>
        </w:rPr>
        <w:drawing>
          <wp:inline distT="0" distB="0" distL="114300" distR="114300">
            <wp:extent cx="3942715" cy="1667510"/>
            <wp:effectExtent l="0" t="0" r="19685" b="27940"/>
            <wp:docPr id="1027" name="Image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br w:type="textWrapping" w:clear="all"/>
      </w:r>
    </w:p>
    <w:p w:rsidR="0070143B" w:rsidRDefault="002D57D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1, Mycelium yield of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M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 xml:space="preserve">.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pulcherip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8 on Poly R-478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. A :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arasmius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, B: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Penicillium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sp R 75, C: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Aspergillus nig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NK. </w:t>
      </w:r>
    </w:p>
    <w:p w:rsidR="0070143B" w:rsidRDefault="002D57DA">
      <w:pPr>
        <w:pStyle w:val="ListParagraph"/>
        <w:spacing w:line="240" w:lineRule="auto"/>
        <w:ind w:left="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yield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ycelium is </w:t>
      </w:r>
      <w:r>
        <w:rPr>
          <w:rFonts w:ascii="Times New Roman" w:hAnsi="Times New Roman" w:cs="Times New Roman"/>
          <w:color w:val="000000"/>
          <w:sz w:val="24"/>
          <w:szCs w:val="24"/>
        </w:rPr>
        <w:t>directly co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related to fungal growth, and this study showed the highest to be produced was by AB mixed cultures (mixture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enicill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7.5), </w:t>
      </w:r>
      <w:r>
        <w:rPr>
          <w:rFonts w:ascii="Times New Roman" w:hAnsi="Times New Roman" w:cs="Times New Roman"/>
          <w:color w:val="000000"/>
          <w:sz w:val="24"/>
          <w:szCs w:val="24"/>
        </w:rPr>
        <w:t>followed b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the 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. However, both of these treatments were not significantly different, </w:t>
      </w:r>
      <w:r>
        <w:rPr>
          <w:rFonts w:ascii="Times New Roman" w:hAnsi="Times New Roman" w:cs="Times New Roman"/>
          <w:color w:val="000000"/>
          <w:sz w:val="24"/>
          <w:szCs w:val="24"/>
        </w:rPr>
        <w:t>thu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s </w:t>
      </w:r>
      <w:r>
        <w:rPr>
          <w:rFonts w:ascii="Times New Roman" w:hAnsi="Times New Roman" w:cs="Times New Roman"/>
          <w:color w:val="000000"/>
          <w:sz w:val="24"/>
          <w:szCs w:val="24"/>
        </w:rPr>
        <w:t>assum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at fungal growth in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s is generally better th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a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ixed cultures. In addition, competition for growth and nutrient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ccured i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d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ix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ur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wh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rowth of the examined fung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a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 inhibited. This </w:t>
      </w:r>
      <w:r>
        <w:rPr>
          <w:rFonts w:ascii="Times New Roman" w:hAnsi="Times New Roman" w:cs="Times New Roman"/>
          <w:color w:val="000000"/>
          <w:sz w:val="24"/>
          <w:szCs w:val="24"/>
        </w:rPr>
        <w:t>wa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accorda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ith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hatterje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(2016), where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spergill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nd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usarium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erticilloid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ere grown on a minimal media with asparagine as N source. Moreover, the biomass of both fungi increased in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during the </w:t>
      </w:r>
      <w:r>
        <w:rPr>
          <w:rFonts w:ascii="Times New Roman" w:hAnsi="Times New Roman" w:cs="Times New Roman"/>
          <w:color w:val="000000"/>
          <w:sz w:val="24"/>
          <w:szCs w:val="24"/>
        </w:rPr>
        <w:t>growing perio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while that of two fungi decreased in mixed cultures from the 10th day of incubation to the 30th day.</w:t>
      </w:r>
    </w:p>
    <w:p w:rsidR="0070143B" w:rsidRDefault="002D57DA">
      <w:pPr>
        <w:pStyle w:val="ListParagraph"/>
        <w:spacing w:line="240" w:lineRule="auto"/>
        <w:ind w:left="0"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>addition of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ducer to the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was observed to have increase</w:t>
      </w:r>
      <w:r>
        <w:rPr>
          <w:rFonts w:ascii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activity of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nd the most significant occurred on the addition of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followed by 15 g / L sucrose, while the incorporation of 1.6 g / L Ammonium tartrat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ead to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ower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than the control. Furthermore, the interaction with soil fungi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 xml:space="preserve">was not capable of elevating this effect, and the valu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th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our treatment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A, AB, AC,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BC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 were not significantly different (Table 2).</w:t>
      </w:r>
    </w:p>
    <w:p w:rsidR="0070143B" w:rsidRDefault="002D57DA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ab/>
      </w:r>
    </w:p>
    <w:p w:rsidR="0070143B" w:rsidRDefault="0070143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</w:p>
    <w:p w:rsidR="0070143B" w:rsidRDefault="0070143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</w:p>
    <w:p w:rsidR="0070143B" w:rsidRDefault="002D57DA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Table 2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.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 </w:t>
      </w:r>
      <w:r>
        <w:rPr>
          <w:rFonts w:ascii="Times New Roman" w:hAnsi="Times New Roman" w:cs="Times New Roman"/>
          <w:color w:val="000000"/>
          <w:sz w:val="24"/>
          <w:szCs w:val="24"/>
        </w:rPr>
        <w:t>laccase activity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ith the addition of 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inducer </w:t>
      </w:r>
      <w:r>
        <w:rPr>
          <w:rFonts w:ascii="Times New Roman" w:hAnsi="Times New Roman" w:cs="Times New Roman"/>
          <w:color w:val="000000"/>
          <w:sz w:val="24"/>
          <w:szCs w:val="24"/>
        </w:rPr>
        <w:t>and interaction with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oil fungi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122"/>
        <w:gridCol w:w="1701"/>
        <w:gridCol w:w="1701"/>
        <w:gridCol w:w="1701"/>
        <w:gridCol w:w="1791"/>
      </w:tblGrid>
      <w:tr w:rsidR="0070143B">
        <w:tc>
          <w:tcPr>
            <w:tcW w:w="2122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 xml:space="preserve"> A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  <w:tc>
          <w:tcPr>
            <w:tcW w:w="179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C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U/mL)</w:t>
            </w:r>
          </w:p>
        </w:tc>
      </w:tr>
      <w:tr w:rsidR="0070143B">
        <w:tc>
          <w:tcPr>
            <w:tcW w:w="2122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CuSO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zh-CN"/>
              </w:rPr>
              <w:t>4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52.01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73.03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98.80</w:t>
            </w:r>
          </w:p>
        </w:tc>
        <w:tc>
          <w:tcPr>
            <w:tcW w:w="179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69.24</w:t>
            </w:r>
          </w:p>
        </w:tc>
      </w:tr>
      <w:tr w:rsidR="0070143B">
        <w:tc>
          <w:tcPr>
            <w:tcW w:w="2122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rose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±43.83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±54.06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±46.61</w:t>
            </w:r>
          </w:p>
        </w:tc>
        <w:tc>
          <w:tcPr>
            <w:tcW w:w="179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±33.89</w:t>
            </w:r>
          </w:p>
        </w:tc>
      </w:tr>
      <w:tr w:rsidR="0070143B">
        <w:tc>
          <w:tcPr>
            <w:tcW w:w="2122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mmonium tartrate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±19.25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±11.94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±43.97</w:t>
            </w:r>
          </w:p>
        </w:tc>
        <w:tc>
          <w:tcPr>
            <w:tcW w:w="179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±41.30</w:t>
            </w:r>
          </w:p>
        </w:tc>
      </w:tr>
      <w:tr w:rsidR="0070143B">
        <w:trPr>
          <w:trHeight w:val="169"/>
        </w:trPr>
        <w:tc>
          <w:tcPr>
            <w:tcW w:w="2122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rol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±16.57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±18.55</w:t>
            </w:r>
          </w:p>
        </w:tc>
        <w:tc>
          <w:tcPr>
            <w:tcW w:w="170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±4.66</w:t>
            </w:r>
          </w:p>
        </w:tc>
        <w:tc>
          <w:tcPr>
            <w:tcW w:w="1791" w:type="dxa"/>
          </w:tcPr>
          <w:p w:rsidR="0070143B" w:rsidRDefault="002D57DA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±29.43</w:t>
            </w:r>
          </w:p>
        </w:tc>
      </w:tr>
    </w:tbl>
    <w:p w:rsidR="0070143B" w:rsidRDefault="002D57D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ot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: A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.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; B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Penicillium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sp R 75; C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A. nig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NK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he additions of inducer were observed to have elevate</w:t>
      </w:r>
      <w:r>
        <w:rPr>
          <w:rFonts w:ascii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accas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ctivity of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M. pulcherio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8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e.g., 200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n Poly R-478 media contributed an 88.57% increase; 15 g / L of sucrose amplified it by 47.09%, while the incorporation </w:t>
      </w:r>
      <w:r>
        <w:rPr>
          <w:rFonts w:ascii="Times New Roman" w:hAnsi="Times New Roman" w:cs="Times New Roman"/>
          <w:color w:val="000000"/>
          <w:sz w:val="24"/>
          <w:szCs w:val="24"/>
        </w:rPr>
        <w:t>of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mmonium tartrate resulted in a decline in activity, which was observed to be lower than the control. Meanwhile, the interaction treatment with soil fungi had no impact on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lthough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s an inducer, of some white rot fung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ype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According to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&amp; Gabriel (2002), some compounds are responsible for causing a positive response </w:t>
      </w:r>
      <w:r>
        <w:rPr>
          <w:rFonts w:ascii="Times New Roman" w:hAnsi="Times New Roman" w:cs="Times New Roman"/>
          <w:color w:val="000000"/>
          <w:sz w:val="24"/>
          <w:szCs w:val="24"/>
        </w:rPr>
        <w:t>in th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oduc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nd they are known to consist of metal, copper and cadmium ions. </w:t>
      </w:r>
      <w:r>
        <w:rPr>
          <w:rFonts w:ascii="Times New Roman" w:hAnsi="Times New Roman" w:cs="Times New Roman"/>
          <w:color w:val="000000"/>
          <w:sz w:val="24"/>
          <w:szCs w:val="24"/>
        </w:rPr>
        <w:t>Cu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+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as been reported to possess inductive capabilities by forming an inseparable prosthetic group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od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&amp; Dobson, 2001). Meanwhile, the addition of sucrose increases activity by many factors, one of which i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presence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arbon, nitrogen and inducing compounds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ajeau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, 2010). Furthermore, carbon concentration in nutrient media and lignocellulose substrates have also been investigated to play an important role in enzyme </w:t>
      </w:r>
      <w:r>
        <w:rPr>
          <w:rFonts w:ascii="Times New Roman" w:hAnsi="Times New Roman" w:cs="Times New Roman"/>
          <w:color w:val="000000"/>
          <w:sz w:val="24"/>
          <w:szCs w:val="24"/>
        </w:rPr>
        <w:t>activit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lisashvil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2002), which does not occur always with the addition of ammonium tartrate as a source of nitrogen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ongulasvill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(2007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report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n increase in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n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by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ddition of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KN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o the submerge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Ganoderm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lucid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.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egradativ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bility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is observed on Poly R-478 media, by measuring the color change that occur</w:t>
      </w:r>
      <w:r>
        <w:rPr>
          <w:rFonts w:ascii="Times New Roman" w:hAnsi="Times New Roman" w:cs="Times New Roman"/>
          <w:color w:val="000000"/>
          <w:sz w:val="24"/>
          <w:szCs w:val="24"/>
        </w:rPr>
        <w:t>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Furthermore, After the 20 day’s incubation period, the most significant color modification was observed in the treatment of the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at 68.89%, then the mixed AC treatment, followed by ABC and the last was AB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61.63% (Figure 2).</w:t>
      </w:r>
    </w:p>
    <w:p w:rsidR="0070143B" w:rsidRDefault="002D57DA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noProof/>
          <w:lang w:val="en-US"/>
        </w:rPr>
        <w:drawing>
          <wp:inline distT="0" distB="0" distL="114300" distR="114300">
            <wp:extent cx="4279265" cy="1894205"/>
            <wp:effectExtent l="0" t="0" r="0" b="0"/>
            <wp:docPr id="1029" name="Image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70143B" w:rsidRDefault="002D57D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Figure 2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M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 xml:space="preserve">.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pulcherip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8 ability to decolorize  Poly R-478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ft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2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ays incubation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. A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.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; B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 xml:space="preserve">Penicillium 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sp R 75; C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= A. nig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NK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oly R-478 is a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nthraquinon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-based polym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c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ye with high molecular weight, used to </w:t>
      </w:r>
      <w:r>
        <w:rPr>
          <w:rFonts w:ascii="Times New Roman" w:hAnsi="Times New Roman" w:cs="Times New Roman"/>
          <w:color w:val="000000"/>
          <w:sz w:val="24"/>
          <w:szCs w:val="24"/>
        </w:rPr>
        <w:t>observ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olyt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bility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f an enzyme produced b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icrobe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In addition, the </w:t>
      </w:r>
      <w:r>
        <w:rPr>
          <w:rFonts w:ascii="Times New Roman" w:hAnsi="Times New Roman" w:cs="Times New Roman"/>
          <w:color w:val="000000"/>
          <w:sz w:val="24"/>
          <w:szCs w:val="24"/>
        </w:rPr>
        <w:t>reductio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color indicates the fungus ability of decomposition, and t</w:t>
      </w:r>
      <w:r>
        <w:rPr>
          <w:rFonts w:ascii="Times New Roman" w:hAnsi="Times New Roman" w:cs="Times New Roman"/>
          <w:color w:val="000000"/>
          <w:sz w:val="24"/>
          <w:szCs w:val="24"/>
        </w:rPr>
        <w:t>he resul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howed a positive effect, which was different from one treatment to another. Furthermore, the most significant influence </w:t>
      </w:r>
      <w:r>
        <w:rPr>
          <w:rFonts w:ascii="Times New Roman" w:hAnsi="Times New Roman" w:cs="Times New Roman"/>
          <w:color w:val="000000"/>
          <w:sz w:val="24"/>
          <w:szCs w:val="24"/>
        </w:rPr>
        <w:t>was observ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the treatment of pure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, which was reduced in mixed cultures. Thi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happen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ecause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ingle samp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ends to </w:t>
      </w:r>
      <w:r>
        <w:rPr>
          <w:rFonts w:ascii="Times New Roman" w:hAnsi="Times New Roman" w:cs="Times New Roman"/>
          <w:color w:val="000000"/>
          <w:sz w:val="24"/>
          <w:szCs w:val="24"/>
        </w:rPr>
        <w:t>produce mo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n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s seen in Table 1, which is known according to Moreira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(2001), as the main factor initiating </w:t>
      </w:r>
      <w:r>
        <w:rPr>
          <w:rFonts w:ascii="Times New Roman" w:hAnsi="Times New Roman" w:cs="Times New Roman"/>
          <w:color w:val="000000"/>
          <w:sz w:val="24"/>
          <w:szCs w:val="24"/>
        </w:rPr>
        <w:t>colo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odification in Poly R-478. Furthermore, the addition of 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H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zh-CN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zh-CN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a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em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ontinuou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echnique ably </w:t>
      </w:r>
      <w:r>
        <w:rPr>
          <w:rFonts w:ascii="Times New Roman" w:hAnsi="Times New Roman" w:cs="Times New Roman"/>
          <w:color w:val="000000"/>
          <w:sz w:val="24"/>
          <w:szCs w:val="24"/>
        </w:rPr>
        <w:t>boost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ecoloriza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ocess. 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was applied in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egrad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alm oi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ill effluen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(POME) pigment by adding 200 µM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o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liqui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aste. Therefore, after a 20 day incubation period, the </w:t>
      </w:r>
      <w:r>
        <w:rPr>
          <w:rFonts w:ascii="Times New Roman" w:hAnsi="Times New Roman" w:cs="Times New Roman"/>
          <w:color w:val="000000"/>
          <w:sz w:val="24"/>
          <w:szCs w:val="24"/>
        </w:rPr>
        <w:t>maximum colo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eduction was </w:t>
      </w:r>
      <w:r>
        <w:rPr>
          <w:rFonts w:ascii="Times New Roman" w:hAnsi="Times New Roman" w:cs="Times New Roman"/>
          <w:color w:val="000000"/>
          <w:sz w:val="24"/>
          <w:szCs w:val="24"/>
        </w:rPr>
        <w:t>observe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treatment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J8) at 74.25%, which was followed by AC, then ABC, and the lowest wa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reatment AB, </w:t>
      </w:r>
      <w:r>
        <w:rPr>
          <w:rFonts w:ascii="Times New Roman" w:hAnsi="Times New Roman" w:cs="Times New Roman"/>
          <w:color w:val="000000"/>
          <w:sz w:val="24"/>
          <w:szCs w:val="24"/>
        </w:rPr>
        <w:t>a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4.97% (Table 3)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Tab</w:t>
      </w:r>
      <w:r>
        <w:rPr>
          <w:rFonts w:ascii="Times New Roman" w:hAnsi="Times New Roman" w:cs="Times New Roman"/>
          <w:color w:val="000000"/>
          <w:sz w:val="24"/>
          <w:szCs w:val="24"/>
        </w:rPr>
        <w:t>le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3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ability of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Marasmius pulcherip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8 to degrade POME, after 20 days incubation </w:t>
      </w:r>
    </w:p>
    <w:tbl>
      <w:tblPr>
        <w:tblStyle w:val="TableGrid"/>
        <w:tblW w:w="8897" w:type="dxa"/>
        <w:tblLayout w:type="fixed"/>
        <w:tblLook w:val="04A0" w:firstRow="1" w:lastRow="0" w:firstColumn="1" w:lastColumn="0" w:noHBand="0" w:noVBand="1"/>
      </w:tblPr>
      <w:tblGrid>
        <w:gridCol w:w="730"/>
        <w:gridCol w:w="1701"/>
        <w:gridCol w:w="2127"/>
        <w:gridCol w:w="2071"/>
        <w:gridCol w:w="2268"/>
      </w:tblGrid>
      <w:tr w:rsidR="0070143B">
        <w:tc>
          <w:tcPr>
            <w:tcW w:w="730" w:type="dxa"/>
          </w:tcPr>
          <w:p w:rsidR="0070143B" w:rsidRDefault="0070143B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A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%)</w:t>
            </w:r>
          </w:p>
        </w:tc>
        <w:tc>
          <w:tcPr>
            <w:tcW w:w="2127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%)</w:t>
            </w:r>
          </w:p>
        </w:tc>
        <w:tc>
          <w:tcPr>
            <w:tcW w:w="207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%)</w:t>
            </w:r>
          </w:p>
        </w:tc>
        <w:tc>
          <w:tcPr>
            <w:tcW w:w="2268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C</w:t>
            </w:r>
          </w:p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(%)</w:t>
            </w:r>
          </w:p>
        </w:tc>
      </w:tr>
      <w:tr w:rsidR="0070143B">
        <w:tc>
          <w:tcPr>
            <w:tcW w:w="730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2127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207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2268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</w:tr>
      <w:tr w:rsidR="0070143B">
        <w:tc>
          <w:tcPr>
            <w:tcW w:w="730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2127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207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2268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</w:tr>
      <w:tr w:rsidR="0070143B">
        <w:tc>
          <w:tcPr>
            <w:tcW w:w="730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2127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207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2268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</w:tr>
      <w:tr w:rsidR="0070143B">
        <w:tc>
          <w:tcPr>
            <w:tcW w:w="730" w:type="dxa"/>
          </w:tcPr>
          <w:p w:rsidR="0070143B" w:rsidRDefault="002D57D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g</w:t>
            </w:r>
          </w:p>
        </w:tc>
        <w:tc>
          <w:tcPr>
            <w:tcW w:w="170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±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2127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±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2071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±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2268" w:type="dxa"/>
          </w:tcPr>
          <w:p w:rsidR="0070143B" w:rsidRDefault="002D57D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±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zh-CN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</w:tr>
    </w:tbl>
    <w:p w:rsidR="0070143B" w:rsidRDefault="002D57DA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ot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: A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.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; B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= M.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 dan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Penicillium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sp R 75; C=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A. nig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NK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treatment of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J8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as observed to also reduce the level of COD (Chemical Oxygen Demand) in POME, where the most significant </w:t>
      </w:r>
      <w:r>
        <w:rPr>
          <w:rFonts w:ascii="Times New Roman" w:hAnsi="Times New Roman" w:cs="Times New Roman"/>
          <w:color w:val="000000"/>
          <w:sz w:val="24"/>
          <w:szCs w:val="24"/>
        </w:rPr>
        <w:t>declin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ccurred in treatment A </w:t>
      </w:r>
      <w:r>
        <w:rPr>
          <w:rFonts w:ascii="Times New Roman" w:hAnsi="Times New Roman" w:cs="Times New Roman"/>
          <w:color w:val="000000"/>
          <w:sz w:val="24"/>
          <w:szCs w:val="24"/>
        </w:rPr>
        <w:t>a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81% after a 20 day incubation period, followed by treatment AC, ABC and the lowest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B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77.79% (Figure 3).</w:t>
      </w:r>
    </w:p>
    <w:p w:rsidR="0070143B" w:rsidRDefault="002D57DA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/>
        </w:rPr>
        <w:drawing>
          <wp:inline distT="0" distB="0" distL="114300" distR="114300">
            <wp:extent cx="4191000" cy="2099310"/>
            <wp:effectExtent l="0" t="0" r="0" b="0"/>
            <wp:docPr id="1031" name="Image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70143B" w:rsidRDefault="002D57D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igure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3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declin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COD </w:t>
      </w:r>
      <w:r>
        <w:rPr>
          <w:rFonts w:ascii="Times New Roman" w:hAnsi="Times New Roman" w:cs="Times New Roman"/>
          <w:color w:val="000000"/>
          <w:sz w:val="24"/>
          <w:szCs w:val="24"/>
        </w:rPr>
        <w:t>level 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POM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ith fungal treatment after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color w:val="000000"/>
          <w:sz w:val="24"/>
          <w:szCs w:val="24"/>
        </w:rPr>
        <w:t>20 day incubation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eriod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. A: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M. pulcheripes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J8, B: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Penicillium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sp R 75, C: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A. niger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 NK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degradation of POME is </w:t>
      </w:r>
      <w:r>
        <w:rPr>
          <w:rFonts w:ascii="Times New Roman" w:hAnsi="Times New Roman" w:cs="Times New Roman"/>
          <w:color w:val="000000"/>
          <w:sz w:val="24"/>
          <w:szCs w:val="24"/>
        </w:rPr>
        <w:t>indicated b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reductio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color, where the </w:t>
      </w:r>
      <w:r>
        <w:rPr>
          <w:rFonts w:ascii="Times New Roman" w:hAnsi="Times New Roman" w:cs="Times New Roman"/>
          <w:color w:val="000000"/>
          <w:sz w:val="24"/>
          <w:szCs w:val="24"/>
        </w:rPr>
        <w:t>maximum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decline occurred in the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by up to 74.25%, while the mixed sample resulted i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lower extent. 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as consistent with the most significant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olyt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 activity </w:t>
      </w:r>
      <w:r>
        <w:rPr>
          <w:rFonts w:ascii="Times New Roman" w:hAnsi="Times New Roman" w:cs="Times New Roman"/>
          <w:color w:val="000000"/>
          <w:sz w:val="24"/>
          <w:szCs w:val="24"/>
        </w:rPr>
        <w:t>produced by the pure culture of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. The color of POME is usually </w:t>
      </w:r>
      <w:r>
        <w:rPr>
          <w:rFonts w:ascii="Times New Roman" w:hAnsi="Times New Roman" w:cs="Times New Roman"/>
          <w:color w:val="000000"/>
          <w:sz w:val="24"/>
          <w:szCs w:val="24"/>
        </w:rPr>
        <w:t>generated b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mpounds in plant tissues, including lignin, which is degraded by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into simpler compound, and phenolic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hanid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oonsu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2011). Moreover, a more significant effect is observ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he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mpared to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oprin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inere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hich initiated a 75.26% reduction after 27 days of incubation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ubow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2017).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declin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COD (Chemical Oxygen Demand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evel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POME also showed the initiation of a degradation process, where the </w:t>
      </w:r>
      <w:r>
        <w:rPr>
          <w:rFonts w:ascii="Times New Roman" w:hAnsi="Times New Roman" w:cs="Times New Roman"/>
          <w:color w:val="000000"/>
          <w:sz w:val="24"/>
          <w:szCs w:val="24"/>
        </w:rPr>
        <w:t>optimum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decrease happened in the treatment of </w:t>
      </w:r>
      <w:r>
        <w:rPr>
          <w:rFonts w:ascii="Times New Roman" w:hAnsi="Times New Roman" w:cs="Times New Roman"/>
          <w:color w:val="000000"/>
          <w:sz w:val="24"/>
          <w:szCs w:val="24"/>
        </w:rPr>
        <w:t>pur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ulture (81%) after the incubation period, while the results of mixed cultures were reduced. </w:t>
      </w:r>
      <w:r>
        <w:rPr>
          <w:rFonts w:ascii="Times New Roman" w:hAnsi="Times New Roman" w:cs="Times New Roman"/>
          <w:color w:val="000000"/>
          <w:sz w:val="24"/>
          <w:szCs w:val="24"/>
        </w:rPr>
        <w:t>Th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as because of the degradation process caused by the enzymes produced by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. Therefore, the resulting environmental pollution was associated with high concentration of organic matter (COD = 40000-50000 mg / L, BOD = 20000-25000 mg / L)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Najafpou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, 2005). Moreover, the ability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 reduce CO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evel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y 81% lead to the diminution by up to 32,400 mg / L after 20 days incubation period. Meanwhile, in c</w:t>
      </w:r>
      <w:r>
        <w:rPr>
          <w:rFonts w:ascii="Times New Roman" w:hAnsi="Times New Roman" w:cs="Times New Roman"/>
          <w:color w:val="000000"/>
          <w:sz w:val="24"/>
          <w:szCs w:val="24"/>
        </w:rPr>
        <w:t>ompar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s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oprin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inereu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 reduction of about 91.26% was reported after an incubation period of 27 days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ubow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2017).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research on the interaction between inducers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.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8, and soil fungi on the elevation of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ctivity, applied in the degradation of POME has never been performed. Meanwhile, the addition of CuSO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capable of elevating its activity, leading to a faster reaction. This, therefore, establishes its use in the degradation of unprocessed POME, and subsequently a reduction in the degree of its pollution. Hence, it is expected to create a cleaner and healthier environment.  </w:t>
      </w:r>
    </w:p>
    <w:p w:rsidR="0070143B" w:rsidRDefault="002D57DA">
      <w:pPr>
        <w:spacing w:line="240" w:lineRule="auto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Conclusion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ure culture of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rasmi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lcherip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J8 on </w:t>
      </w:r>
      <w:r>
        <w:rPr>
          <w:rFonts w:ascii="Times New Roman" w:hAnsi="Times New Roman" w:cs="Times New Roman"/>
          <w:color w:val="000000"/>
          <w:sz w:val="24"/>
          <w:szCs w:val="24"/>
        </w:rPr>
        <w:t>PDB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edia showed the most significant lac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(3566.04 U / mL), which was lower in mixed cultures. Meanwhile,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di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CuSO</w:t>
      </w:r>
      <w:r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o the Poly R-478 media further increase</w:t>
      </w:r>
      <w:r>
        <w:rPr>
          <w:rFonts w:ascii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effect by 88.57%, and this fungus reduced the color in POME by 74.25% as well as POME CO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eve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 by 81%, after an incubation period of 20 days.</w:t>
      </w:r>
    </w:p>
    <w:p w:rsidR="0070143B" w:rsidRDefault="002D57DA">
      <w:pPr>
        <w:spacing w:line="240" w:lineRule="auto"/>
        <w:jc w:val="both"/>
        <w:rPr>
          <w:rFonts w:ascii="Times New Roman" w:hAnsi="Times New Roman" w:cs="Times New Roman"/>
          <w:b/>
          <w:cap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Acknowledgement</w:t>
      </w:r>
    </w:p>
    <w:p w:rsidR="0070143B" w:rsidRDefault="002D57DA">
      <w:pPr>
        <w:spacing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author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s gratefu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or the suppor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rovided </w:t>
      </w:r>
      <w:r>
        <w:rPr>
          <w:rFonts w:ascii="Times New Roman" w:hAnsi="Times New Roman" w:cs="Times New Roman"/>
          <w:color w:val="000000"/>
          <w:sz w:val="24"/>
          <w:szCs w:val="24"/>
        </w:rPr>
        <w:t>by the Head of Research Center for Biology- Indonesian Institute of Sciences (LIPI)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to all that helped an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ere </w:t>
      </w:r>
      <w:r>
        <w:rPr>
          <w:rFonts w:ascii="Times New Roman" w:hAnsi="Times New Roman" w:cs="Times New Roman"/>
          <w:color w:val="000000"/>
          <w:sz w:val="24"/>
          <w:szCs w:val="24"/>
        </w:rPr>
        <w:t>involved in the research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Norma and Ety Suryati. </w:t>
      </w:r>
    </w:p>
    <w:p w:rsidR="0070143B" w:rsidRDefault="002D57DA">
      <w:pPr>
        <w:spacing w:line="240" w:lineRule="auto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  <w:t>References</w:t>
      </w:r>
    </w:p>
    <w:p w:rsidR="0070143B" w:rsidRDefault="002D57DA">
      <w:pPr>
        <w:spacing w:line="240" w:lineRule="auto"/>
        <w:ind w:left="709" w:hanging="709"/>
        <w:rPr>
          <w:rFonts w:ascii="Times New Roman" w:hAnsi="Times New Roman" w:cs="Times New Roman"/>
          <w:b/>
          <w:caps/>
          <w:color w:val="000000"/>
          <w:sz w:val="24"/>
          <w:szCs w:val="24"/>
          <w:lang w:val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 xml:space="preserve">Ahmad, A.L., Ismail, S., &amp; Bhatia, S. (2003). Water recycling from palm oil mill effluent (POME) using membrane technology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zh-CN"/>
        </w:rPr>
        <w:t>Desalination</w:t>
      </w:r>
      <w:r>
        <w:rPr>
          <w:rFonts w:ascii="Times New Roman" w:hAnsi="Times New Roman" w:cs="Times New Roman"/>
          <w:color w:val="000000"/>
          <w:sz w:val="24"/>
          <w:szCs w:val="24"/>
          <w:lang w:val="zh-CN"/>
        </w:rPr>
        <w:t>, 157(3),87–95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P. (2004). Increase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duri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terspesif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eractions of white-rot fungi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EMS Microbiology Ecolog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50, 245-253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ldri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P. &amp; Gabriel, J. (2002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pper and cadmium increas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in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leurot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ostreatu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EMS Microbiology Letter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206(1), 69–74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hanid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R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oonsu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P. (2011)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ecolourisatio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phenol removal of anaerobic palm oil mill effluent by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hanerochaete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hrysospor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TCC 24725.  International Conference, Thailand, pp. 13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Chatterje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S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Kuan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Y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plivall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R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hatterje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P.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Karlovsky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P. (2016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eractions among filamentous fungi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spergill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usarium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erticillioid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lonostachy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rose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: fungal biomass, diversity of secreted metabolites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umonis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oduction. </w:t>
      </w:r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MC Microbiolog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OI 10.1186/s12866-016-0698-3.</w:t>
      </w:r>
      <w:proofErr w:type="gramEnd"/>
    </w:p>
    <w:p w:rsidR="00932BB9" w:rsidRDefault="002D57DA">
      <w:pPr>
        <w:spacing w:line="240" w:lineRule="auto"/>
        <w:ind w:left="630" w:hanging="630"/>
        <w:jc w:val="both"/>
        <w:rPr>
          <w:ins w:id="3" w:author="asus" w:date="2019-08-26T08:25:00Z"/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hen, S., Ma, D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W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uswel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J.A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(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2003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duc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in the edible straw mushroom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olvariell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olvace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EMS Microbiology Letter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18, 143-148.</w:t>
      </w:r>
    </w:p>
    <w:p w:rsidR="0070143B" w:rsidRPr="00932BB9" w:rsidRDefault="00932BB9">
      <w:pPr>
        <w:spacing w:line="240" w:lineRule="auto"/>
        <w:ind w:left="630" w:hanging="63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4" w:name="_GoBack"/>
      <w:bookmarkEnd w:id="4"/>
      <w:proofErr w:type="spellStart"/>
      <w:proofErr w:type="gramStart"/>
      <w:ins w:id="5" w:author="asus" w:date="2019-08-26T08:25:00Z"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>Dashtban</w:t>
        </w:r>
        <w:proofErr w:type="spellEnd"/>
        <w:r>
          <w:rPr>
            <w:rFonts w:ascii="Times New Roman" w:hAnsi="Times New Roman" w:cs="Times New Roman"/>
            <w:sz w:val="24"/>
            <w:szCs w:val="24"/>
            <w:lang w:val="en-US"/>
          </w:rPr>
          <w:t>,</w:t>
        </w:r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M., </w:t>
        </w:r>
        <w:proofErr w:type="spellStart"/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>Schraft</w:t>
        </w:r>
        <w:proofErr w:type="spellEnd"/>
        <w:r>
          <w:rPr>
            <w:rFonts w:ascii="Times New Roman" w:hAnsi="Times New Roman" w:cs="Times New Roman"/>
            <w:sz w:val="24"/>
            <w:szCs w:val="24"/>
            <w:lang w:val="en-US"/>
          </w:rPr>
          <w:t>,</w:t>
        </w:r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H., Syed</w:t>
        </w:r>
        <w:r>
          <w:rPr>
            <w:rFonts w:ascii="Times New Roman" w:hAnsi="Times New Roman" w:cs="Times New Roman"/>
            <w:sz w:val="24"/>
            <w:szCs w:val="24"/>
            <w:lang w:val="en-US"/>
          </w:rPr>
          <w:t>,</w:t>
        </w:r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T.A., Qin</w:t>
        </w:r>
      </w:ins>
      <w:ins w:id="6" w:author="asus" w:date="2019-08-26T08:26:00Z">
        <w:r>
          <w:rPr>
            <w:rFonts w:ascii="Times New Roman" w:hAnsi="Times New Roman" w:cs="Times New Roman"/>
            <w:sz w:val="24"/>
            <w:szCs w:val="24"/>
            <w:lang w:val="en-US"/>
          </w:rPr>
          <w:t>,</w:t>
        </w:r>
      </w:ins>
      <w:ins w:id="7" w:author="asus" w:date="2019-08-26T08:25:00Z"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W. (2010).</w:t>
        </w:r>
        <w:proofErr w:type="gramEnd"/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  <w:proofErr w:type="gramStart"/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>Fungal biodegradation and enzymatic modification of lignin.</w:t>
        </w:r>
        <w:proofErr w:type="gramEnd"/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>Int</w:t>
        </w:r>
        <w:proofErr w:type="spellEnd"/>
        <w:r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 xml:space="preserve"> J </w:t>
        </w:r>
        <w:proofErr w:type="spellStart"/>
        <w:r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>Biochem</w:t>
        </w:r>
        <w:proofErr w:type="spellEnd"/>
        <w:r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 xml:space="preserve"> </w:t>
        </w:r>
        <w:proofErr w:type="spellStart"/>
        <w:r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>Mol</w:t>
        </w:r>
        <w:proofErr w:type="spellEnd"/>
        <w:r w:rsidRPr="00932BB9">
          <w:rPr>
            <w:rFonts w:ascii="Times New Roman" w:hAnsi="Times New Roman" w:cs="Times New Roman"/>
            <w:i/>
            <w:sz w:val="24"/>
            <w:szCs w:val="24"/>
            <w:lang w:val="en-US"/>
          </w:rPr>
          <w:t xml:space="preserve"> Biol</w:t>
        </w:r>
        <w:r w:rsidRPr="00932BB9">
          <w:rPr>
            <w:rFonts w:ascii="Times New Roman" w:hAnsi="Times New Roman" w:cs="Times New Roman"/>
            <w:sz w:val="24"/>
            <w:szCs w:val="24"/>
            <w:lang w:val="en-US"/>
          </w:rPr>
          <w:t>. 1(1), 36-50.</w:t>
        </w:r>
      </w:ins>
      <w:r w:rsidR="002D57DA" w:rsidRPr="00932B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32BB9" w:rsidRDefault="002D57DA" w:rsidP="00932BB9">
      <w:pPr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lisashvil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V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Kachlishvil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E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siklaur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N.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kradz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M. (2002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hysiological regulation of edible and medicinal higher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sidiomycetes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ocellulolyt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 activity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Int. J Med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ush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, 4, 159-166.</w:t>
      </w:r>
    </w:p>
    <w:p w:rsidR="0070143B" w:rsidRDefault="002D57DA">
      <w:pPr>
        <w:spacing w:line="240" w:lineRule="auto"/>
        <w:ind w:left="709" w:hanging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alhau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C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oll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S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eterbau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C.K., Straus, J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altri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D. (2002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haracterization of the major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soenzym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from 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amete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ubescen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and  regulation  of  its  synthesis  by  metal  ions. 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icrobiolog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148, 2159–2169.</w:t>
      </w:r>
    </w:p>
    <w:p w:rsidR="0070143B" w:rsidRDefault="002D57DA">
      <w:pPr>
        <w:spacing w:line="240" w:lineRule="auto"/>
        <w:ind w:left="709" w:hanging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Janusz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G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awli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ule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J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widerska-Bure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U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Jarosz-Wilkolazk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,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aszczynsk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A. (2017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Lignin degradation: microorganisms, enzymes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volved,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genomes analysis and evolution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EMS Microbiology Review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41, 941-962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709" w:hanging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eonowicz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, Cho, N.S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utere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J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ilkolazk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ojtas-Wasilewsk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M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atuszewesk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ofricht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M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esenber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D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ogalsk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J. (2001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ungal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: properties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n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ctivity on lignin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Journal of Basic Microbiolog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1, 185-227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709" w:hanging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ajeau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J.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ra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S.K.,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yag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R.D. (2010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or removal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f  recalcitrant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emerging pollutants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ioresour.Techn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 101, 2331–2350.</w:t>
      </w:r>
      <w:proofErr w:type="gramEnd"/>
    </w:p>
    <w:p w:rsidR="0070143B" w:rsidRDefault="002D57DA">
      <w:pPr>
        <w:autoSpaceDE w:val="0"/>
        <w:autoSpaceDN w:val="0"/>
        <w:adjustRightInd w:val="0"/>
        <w:spacing w:line="240" w:lineRule="auto"/>
        <w:ind w:left="709" w:hanging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oreira, M.T., Palma, C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Mielg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I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eijo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G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em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J.M. (2001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 vitro degradation of a polymeric dye (Poly R-478) by manganese peroxidase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iotechnol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ioen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75(3), 362-368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709" w:hanging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Najafpou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G.D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Yien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H.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Younes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H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Zinatizade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A.L. (2005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ffect of organic loading on performance of rotating biological contactors using palm oil mill efﬂuents,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Process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ioche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0, 2879–2884.</w:t>
      </w:r>
    </w:p>
    <w:p w:rsidR="0070143B" w:rsidRDefault="002D57DA">
      <w:pPr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apinutt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V.L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iori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L.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orchiass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F. (2003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roduc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manganese peroxidase by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Fome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sclerodermeu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grown on wheat bran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J. Ind.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icrobiol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iotechn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30, 157-160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a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M.A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celz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R., Acevedo, F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iez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M.C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ianfred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L. (2014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nzymes as useful tools for environmental purposes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Chemosphere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107, 145-162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imatupan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H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Nat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.,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erlin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N. (2012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solas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rendem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ligni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and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koson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kelap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awi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TKKS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Jurnal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eknik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Kimia USU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1(1), 20-24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od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D.M. &amp; Dobson, A.D.W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(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2001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ifferential regula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gene expression in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leurot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sajor-caju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icrobiolog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147(7), 1755–1763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ongulashvil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G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lishasvil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V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ass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S.P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Nev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E.,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ada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Y. (2007).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asidiomycetes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acca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manganese peroxidase activity in submerged fermentation of food industry wastes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Enzyme and Microbial </w:t>
      </w:r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echnolog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,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1, 57-61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Subow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Y.B. (2015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Selec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as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s producing fungi and their ability on palm oil liquid wastes degradation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roseding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Seminar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asional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iodiversita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Indonesia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1(8), 1765-1770.</w:t>
      </w:r>
      <w:proofErr w:type="gramEnd"/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ubow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Y.B. (2017). The utilization of ink cap mushroom (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oprin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inereu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) on palm oil mill effluent degradation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Journal of Biological Researches,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2(21), 61-65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i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M. &amp; Kirk, T.K. (1983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Lignin-Degrading Enzyme from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Hymenomycet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hanerochaete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chrysosporiu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urd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Science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21(4611), 661–663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Tiwar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C.K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Pariha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J.,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Verm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R.K. (2011)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otential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spergillus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niger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Trichoderm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virid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s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biocontr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gents of wood decay fungi.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J. Indian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cad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Wood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Sc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8(2), 169-172.</w:t>
      </w:r>
    </w:p>
    <w:p w:rsidR="0070143B" w:rsidRDefault="002D57DA">
      <w:pPr>
        <w:autoSpaceDE w:val="0"/>
        <w:autoSpaceDN w:val="0"/>
        <w:adjustRightInd w:val="0"/>
        <w:spacing w:line="240" w:lineRule="auto"/>
        <w:ind w:left="630" w:hanging="63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Yoshida, S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Yonehar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S., Minami, S., Ha, H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wahara</w:t>
      </w:r>
      <w:proofErr w:type="spellEnd"/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 K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, Watanabe, T., Honda, Y.,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Kuwahar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M. (1996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roduction and characterizat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ligninolyt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zymes of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Bjerkandera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dust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grown on wood meal/wheat bran culture and production of these enzymes using a rotary-solid fermenter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Mycoscience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37(4), 417-425.</w:t>
      </w:r>
    </w:p>
    <w:p w:rsidR="0070143B" w:rsidRDefault="0070143B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sectPr w:rsidR="0070143B"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7877" w:rsidRDefault="008E7877">
      <w:pPr>
        <w:spacing w:after="0" w:line="240" w:lineRule="auto"/>
      </w:pPr>
      <w:r>
        <w:separator/>
      </w:r>
    </w:p>
  </w:endnote>
  <w:endnote w:type="continuationSeparator" w:id="0">
    <w:p w:rsidR="008E7877" w:rsidRDefault="008E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43B" w:rsidRDefault="002D57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32BB9">
      <w:rPr>
        <w:noProof/>
      </w:rPr>
      <w:t>6</w:t>
    </w:r>
    <w:r>
      <w:fldChar w:fldCharType="end"/>
    </w:r>
  </w:p>
  <w:p w:rsidR="0070143B" w:rsidRDefault="007014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7877" w:rsidRDefault="008E7877">
      <w:pPr>
        <w:spacing w:after="0" w:line="240" w:lineRule="auto"/>
      </w:pPr>
      <w:r>
        <w:separator/>
      </w:r>
    </w:p>
  </w:footnote>
  <w:footnote w:type="continuationSeparator" w:id="0">
    <w:p w:rsidR="008E7877" w:rsidRDefault="008E78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bAwNzEzNDEwMjRU0lEKTi0uzszPAykwqgUAcMbHSiwAAAA="/>
  </w:docVars>
  <w:rsids>
    <w:rsidRoot w:val="00D82D6D"/>
    <w:rsid w:val="0018099D"/>
    <w:rsid w:val="001F667C"/>
    <w:rsid w:val="0022149F"/>
    <w:rsid w:val="00235B47"/>
    <w:rsid w:val="0025019C"/>
    <w:rsid w:val="00296715"/>
    <w:rsid w:val="002C0112"/>
    <w:rsid w:val="002D57DA"/>
    <w:rsid w:val="00323B84"/>
    <w:rsid w:val="00377324"/>
    <w:rsid w:val="003C7081"/>
    <w:rsid w:val="003E08E5"/>
    <w:rsid w:val="00427124"/>
    <w:rsid w:val="00472FC2"/>
    <w:rsid w:val="00477B5E"/>
    <w:rsid w:val="00487A96"/>
    <w:rsid w:val="0049095E"/>
    <w:rsid w:val="004A2DD5"/>
    <w:rsid w:val="004A79E3"/>
    <w:rsid w:val="004B33FE"/>
    <w:rsid w:val="004B5335"/>
    <w:rsid w:val="004C1E1E"/>
    <w:rsid w:val="004E423F"/>
    <w:rsid w:val="004F5E54"/>
    <w:rsid w:val="005134F8"/>
    <w:rsid w:val="00547D54"/>
    <w:rsid w:val="005A47E7"/>
    <w:rsid w:val="005B5A49"/>
    <w:rsid w:val="006113BF"/>
    <w:rsid w:val="00636536"/>
    <w:rsid w:val="00691C01"/>
    <w:rsid w:val="00694202"/>
    <w:rsid w:val="006A4CAB"/>
    <w:rsid w:val="006A5D04"/>
    <w:rsid w:val="006E322C"/>
    <w:rsid w:val="0070143B"/>
    <w:rsid w:val="007A3974"/>
    <w:rsid w:val="007C2CF0"/>
    <w:rsid w:val="00887457"/>
    <w:rsid w:val="008B17AD"/>
    <w:rsid w:val="008E2068"/>
    <w:rsid w:val="008E7877"/>
    <w:rsid w:val="00932BB9"/>
    <w:rsid w:val="009B3E60"/>
    <w:rsid w:val="009C078E"/>
    <w:rsid w:val="00A26487"/>
    <w:rsid w:val="00AA678A"/>
    <w:rsid w:val="00AC346A"/>
    <w:rsid w:val="00AC3DB9"/>
    <w:rsid w:val="00AF7ECA"/>
    <w:rsid w:val="00B710AD"/>
    <w:rsid w:val="00B76136"/>
    <w:rsid w:val="00BB3B87"/>
    <w:rsid w:val="00BD54F2"/>
    <w:rsid w:val="00C22611"/>
    <w:rsid w:val="00C34A99"/>
    <w:rsid w:val="00CA2C00"/>
    <w:rsid w:val="00CD6319"/>
    <w:rsid w:val="00D635B8"/>
    <w:rsid w:val="00D82D6D"/>
    <w:rsid w:val="00D9180A"/>
    <w:rsid w:val="00D94069"/>
    <w:rsid w:val="00D95E9D"/>
    <w:rsid w:val="00D97ED4"/>
    <w:rsid w:val="00DB2BEC"/>
    <w:rsid w:val="00DF53B7"/>
    <w:rsid w:val="00DF7DD6"/>
    <w:rsid w:val="00E053D4"/>
    <w:rsid w:val="00E54D60"/>
    <w:rsid w:val="00E675FA"/>
    <w:rsid w:val="00E77AE8"/>
    <w:rsid w:val="00EA4DFE"/>
    <w:rsid w:val="00EB0E87"/>
    <w:rsid w:val="00F17908"/>
    <w:rsid w:val="00F86714"/>
    <w:rsid w:val="00FC6E45"/>
    <w:rsid w:val="09075101"/>
    <w:rsid w:val="23E87021"/>
    <w:rsid w:val="7AA2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unhideWhenUsed="0" w:qFormat="1"/>
    <w:lsdException w:name="header" w:semiHidden="0" w:unhideWhenUsed="0" w:qFormat="1"/>
    <w:lsdException w:name="footer" w:semiHidden="0" w:unhideWhenUsed="0" w:qFormat="1"/>
    <w:lsdException w:name="caption" w:uiPriority="35" w:qFormat="1"/>
    <w:lsdException w:name="annotation reference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semiHidden="0" w:unhideWhenUsed="0"/>
    <w:lsdException w:name="Balloon Text" w:semiHidden="0" w:unhideWhenUsed="0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TableGrid1">
    <w:name w:val="Table Grid1"/>
    <w:basedOn w:val="TableNormal"/>
    <w:uiPriority w:val="5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uiPriority w:val="5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Pr>
      <w:b/>
      <w:bCs/>
      <w:sz w:val="20"/>
      <w:szCs w:val="20"/>
    </w:rPr>
  </w:style>
  <w:style w:type="table" w:customStyle="1" w:styleId="TableGrid11">
    <w:name w:val="Table Grid11"/>
    <w:basedOn w:val="TableNormal"/>
    <w:uiPriority w:val="59"/>
    <w:pPr>
      <w:spacing w:after="0" w:line="240" w:lineRule="auto"/>
    </w:pPr>
    <w:rPr>
      <w:rFonts w:eastAsia="Times New Roman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uiPriority w:val="59"/>
    <w:pPr>
      <w:spacing w:after="0" w:line="240" w:lineRule="auto"/>
    </w:pPr>
    <w:rPr>
      <w:rFonts w:eastAsia="Times New Roman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unhideWhenUsed="0" w:qFormat="1"/>
    <w:lsdException w:name="header" w:semiHidden="0" w:unhideWhenUsed="0" w:qFormat="1"/>
    <w:lsdException w:name="footer" w:semiHidden="0" w:unhideWhenUsed="0" w:qFormat="1"/>
    <w:lsdException w:name="caption" w:uiPriority="35" w:qFormat="1"/>
    <w:lsdException w:name="annotation reference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semiHidden="0" w:unhideWhenUsed="0"/>
    <w:lsdException w:name="Balloon Text" w:semiHidden="0" w:unhideWhenUsed="0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TableGrid1">
    <w:name w:val="Table Grid1"/>
    <w:basedOn w:val="TableNormal"/>
    <w:uiPriority w:val="5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uiPriority w:val="5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Pr>
      <w:b/>
      <w:bCs/>
      <w:sz w:val="20"/>
      <w:szCs w:val="20"/>
    </w:rPr>
  </w:style>
  <w:style w:type="table" w:customStyle="1" w:styleId="TableGrid11">
    <w:name w:val="Table Grid11"/>
    <w:basedOn w:val="TableNormal"/>
    <w:uiPriority w:val="59"/>
    <w:pPr>
      <w:spacing w:after="0" w:line="240" w:lineRule="auto"/>
    </w:pPr>
    <w:rPr>
      <w:rFonts w:eastAsia="Times New Roman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uiPriority w:val="59"/>
    <w:pPr>
      <w:spacing w:after="0" w:line="240" w:lineRule="auto"/>
    </w:pPr>
    <w:rPr>
      <w:rFonts w:eastAsia="Times New Roman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customXml" Target="../customXml/item13.xml"/><Relationship Id="rId18" Type="http://schemas.openxmlformats.org/officeDocument/2006/relationships/webSettings" Target="webSettings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chart" Target="charts/chart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settings" Target="settings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stylesWithEffects" Target="stylesWithEffects.xml"/><Relationship Id="rId20" Type="http://schemas.openxmlformats.org/officeDocument/2006/relationships/endnotes" Target="endnote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styles" Target="styles.xml"/><Relationship Id="rId23" Type="http://schemas.openxmlformats.org/officeDocument/2006/relationships/chart" Target="charts/chart3.xml"/><Relationship Id="rId10" Type="http://schemas.openxmlformats.org/officeDocument/2006/relationships/customXml" Target="../customXml/item10.xml"/><Relationship Id="rId19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.xlsx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  <c15:leaderLines/>
              </c:ext>
            </c:extLst>
          </c:dLbls>
          <c:errBars>
            <c:errBarType val="both"/>
            <c:errValType val="percentage"/>
            <c:noEndCap val="0"/>
            <c:val val="5"/>
          </c:errBars>
          <c:cat>
            <c:strRef>
              <c:f>Sheet1!$D$3:$G$3</c:f>
              <c:strCache>
                <c:ptCount val="4"/>
                <c:pt idx="0">
                  <c:v>A</c:v>
                </c:pt>
                <c:pt idx="1">
                  <c:v>AB</c:v>
                </c:pt>
                <c:pt idx="2">
                  <c:v>AC</c:v>
                </c:pt>
                <c:pt idx="3">
                  <c:v>ABC</c:v>
                </c:pt>
              </c:strCache>
            </c:strRef>
          </c:cat>
          <c:val>
            <c:numRef>
              <c:f>Sheet1!$D$4:$G$4</c:f>
              <c:numCache>
                <c:formatCode>General</c:formatCode>
                <c:ptCount val="4"/>
                <c:pt idx="0">
                  <c:v>1.63</c:v>
                </c:pt>
                <c:pt idx="1">
                  <c:v>1.78</c:v>
                </c:pt>
                <c:pt idx="2">
                  <c:v>1.25</c:v>
                </c:pt>
                <c:pt idx="3">
                  <c:v>0.7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231398784"/>
        <c:axId val="231400960"/>
      </c:barChart>
      <c:catAx>
        <c:axId val="231398784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eatment</a:t>
                </a:r>
              </a:p>
            </c:rich>
          </c:tx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400960"/>
        <c:crosses val="autoZero"/>
        <c:auto val="1"/>
        <c:lblAlgn val="ctr"/>
        <c:lblOffset val="100"/>
        <c:noMultiLvlLbl val="0"/>
      </c:catAx>
      <c:valAx>
        <c:axId val="231400960"/>
        <c:scaling>
          <c:orientation val="minMax"/>
        </c:scaling>
        <c:delete val="0"/>
        <c:axPos val="l"/>
        <c:title>
          <c:tx>
            <c:rich>
              <a:bodyPr rot="-540000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ycelium wight (g/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398784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lang="en-US"/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  <c15:leaderLines/>
              </c:ext>
            </c:extLst>
          </c:dLbls>
          <c:errBars>
            <c:errBarType val="both"/>
            <c:errValType val="percentage"/>
            <c:noEndCap val="0"/>
            <c:val val="5"/>
          </c:errBars>
          <c:cat>
            <c:strRef>
              <c:f>Sheet1!$D$23:$G$23</c:f>
              <c:strCache>
                <c:ptCount val="4"/>
                <c:pt idx="0">
                  <c:v>A</c:v>
                </c:pt>
                <c:pt idx="1">
                  <c:v>AB</c:v>
                </c:pt>
                <c:pt idx="2">
                  <c:v>AC</c:v>
                </c:pt>
                <c:pt idx="3">
                  <c:v>ABC</c:v>
                </c:pt>
              </c:strCache>
            </c:strRef>
          </c:cat>
          <c:val>
            <c:numRef>
              <c:f>Sheet1!$D$24:$G$24</c:f>
              <c:numCache>
                <c:formatCode>General</c:formatCode>
                <c:ptCount val="4"/>
                <c:pt idx="0">
                  <c:v>68.89</c:v>
                </c:pt>
                <c:pt idx="1">
                  <c:v>61.63</c:v>
                </c:pt>
                <c:pt idx="2">
                  <c:v>67.55</c:v>
                </c:pt>
                <c:pt idx="3">
                  <c:v>62.72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231626624"/>
        <c:axId val="231632896"/>
      </c:barChart>
      <c:catAx>
        <c:axId val="231626624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eatment</a:t>
                </a:r>
              </a:p>
            </c:rich>
          </c:tx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632896"/>
        <c:crosses val="autoZero"/>
        <c:auto val="1"/>
        <c:lblAlgn val="ctr"/>
        <c:lblOffset val="100"/>
        <c:noMultiLvlLbl val="0"/>
      </c:catAx>
      <c:valAx>
        <c:axId val="231632896"/>
        <c:scaling>
          <c:orientation val="minMax"/>
        </c:scaling>
        <c:delete val="0"/>
        <c:axPos val="l"/>
        <c:title>
          <c:tx>
            <c:rich>
              <a:bodyPr rot="-540000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lour</a:t>
                </a:r>
                <a:r>
                  <a:rPr lang="en-US" baseline="0"/>
                  <a:t> reduction in Poly R-478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626624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lang="en-US"/>
      </a:pPr>
      <a:endParaRPr lang="en-US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  <c15:leaderLines/>
              </c:ext>
            </c:extLst>
          </c:dLbls>
          <c:errBars>
            <c:errBarType val="both"/>
            <c:errValType val="percentage"/>
            <c:noEndCap val="0"/>
            <c:val val="5"/>
          </c:errBars>
          <c:cat>
            <c:strRef>
              <c:f>Sheet1!$D$42:$G$42</c:f>
              <c:strCache>
                <c:ptCount val="4"/>
                <c:pt idx="0">
                  <c:v>A</c:v>
                </c:pt>
                <c:pt idx="1">
                  <c:v>AB</c:v>
                </c:pt>
                <c:pt idx="2">
                  <c:v>AC</c:v>
                </c:pt>
                <c:pt idx="3">
                  <c:v>ABC</c:v>
                </c:pt>
              </c:strCache>
            </c:strRef>
          </c:cat>
          <c:val>
            <c:numRef>
              <c:f>Sheet1!$D$43:$G$43</c:f>
              <c:numCache>
                <c:formatCode>General</c:formatCode>
                <c:ptCount val="4"/>
                <c:pt idx="0">
                  <c:v>81</c:v>
                </c:pt>
                <c:pt idx="1">
                  <c:v>77.790000000000006</c:v>
                </c:pt>
                <c:pt idx="2">
                  <c:v>80</c:v>
                </c:pt>
                <c:pt idx="3">
                  <c:v>79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231649664"/>
        <c:axId val="231651584"/>
      </c:barChart>
      <c:catAx>
        <c:axId val="231649664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eatment</a:t>
                </a:r>
              </a:p>
            </c:rich>
          </c:tx>
          <c:overlay val="0"/>
        </c:title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651584"/>
        <c:crosses val="autoZero"/>
        <c:auto val="1"/>
        <c:lblAlgn val="ctr"/>
        <c:lblOffset val="100"/>
        <c:noMultiLvlLbl val="0"/>
      </c:catAx>
      <c:valAx>
        <c:axId val="231651584"/>
        <c:scaling>
          <c:orientation val="minMax"/>
        </c:scaling>
        <c:delete val="0"/>
        <c:axPos val="l"/>
        <c:title>
          <c:tx>
            <c:rich>
              <a:bodyPr rot="-540000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D reduction</a:t>
                </a:r>
                <a:r>
                  <a:rPr lang="en-US" baseline="0"/>
                  <a:t> (%)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649664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lang="en-US"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10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11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12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13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1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3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4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5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6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7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8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9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Props1.xml><?xml version="1.0" encoding="utf-8"?>
<ds:datastoreItem xmlns:ds="http://schemas.openxmlformats.org/officeDocument/2006/customXml" ds:itemID="{5A84E5E5-17A4-4ABD-8432-A727FFABD30E}">
  <ds:schemaRefs>
    <ds:schemaRef ds:uri="http://www.wps.cn/android/officeDocument/2013/mofficeCustomData"/>
  </ds:schemaRefs>
</ds:datastoreItem>
</file>

<file path=customXml/itemProps10.xml><?xml version="1.0" encoding="utf-8"?>
<ds:datastoreItem xmlns:ds="http://schemas.openxmlformats.org/officeDocument/2006/customXml" ds:itemID="{8D0C2A13-E495-42B9-8B66-71EB0F771248}">
  <ds:schemaRefs>
    <ds:schemaRef ds:uri="http://www.wps.cn/android/officeDocument/2013/mofficeCustomData"/>
  </ds:schemaRefs>
</ds:datastoreItem>
</file>

<file path=customXml/itemProps11.xml><?xml version="1.0" encoding="utf-8"?>
<ds:datastoreItem xmlns:ds="http://schemas.openxmlformats.org/officeDocument/2006/customXml" ds:itemID="{B391E75E-460B-4BD2-ACC1-EF47EDA9D6AB}">
  <ds:schemaRefs>
    <ds:schemaRef ds:uri="http://www.wps.cn/android/officeDocument/2013/mofficeCustomData"/>
  </ds:schemaRefs>
</ds:datastoreItem>
</file>

<file path=customXml/itemProps12.xml><?xml version="1.0" encoding="utf-8"?>
<ds:datastoreItem xmlns:ds="http://schemas.openxmlformats.org/officeDocument/2006/customXml" ds:itemID="{FD2677E8-E327-470B-9121-7C6660F4270D}">
  <ds:schemaRefs>
    <ds:schemaRef ds:uri="http://www.wps.cn/android/officeDocument/2013/mofficeCustomData"/>
  </ds:schemaRefs>
</ds:datastoreItem>
</file>

<file path=customXml/itemProps13.xml><?xml version="1.0" encoding="utf-8"?>
<ds:datastoreItem xmlns:ds="http://schemas.openxmlformats.org/officeDocument/2006/customXml" ds:itemID="{D524D70F-028C-4CB7-988B-287B076B4127}">
  <ds:schemaRefs>
    <ds:schemaRef ds:uri="http://www.wps.cn/android/officeDocument/2013/mofficeCustomData"/>
  </ds:schemaRefs>
</ds:datastoreItem>
</file>

<file path=customXml/itemProps14.xml><?xml version="1.0" encoding="utf-8"?>
<ds:datastoreItem xmlns:ds="http://schemas.openxmlformats.org/officeDocument/2006/customXml" ds:itemID="{6BCB68B8-603A-494E-9C2C-64717D0C9F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E5A011-266C-4B18-92DC-009910FD54B0}">
  <ds:schemaRefs>
    <ds:schemaRef ds:uri="http://www.wps.cn/android/officeDocument/2013/mofficeCustomData"/>
  </ds:schemaRefs>
</ds:datastoreItem>
</file>

<file path=customXml/itemProps3.xml><?xml version="1.0" encoding="utf-8"?>
<ds:datastoreItem xmlns:ds="http://schemas.openxmlformats.org/officeDocument/2006/customXml" ds:itemID="{47FF4DB5-892E-499C-87D9-271B9EEF0C22}">
  <ds:schemaRefs>
    <ds:schemaRef ds:uri="http://www.wps.cn/android/officeDocument/2013/mofficeCustomData"/>
  </ds:schemaRefs>
</ds:datastoreItem>
</file>

<file path=customXml/itemProps4.xml><?xml version="1.0" encoding="utf-8"?>
<ds:datastoreItem xmlns:ds="http://schemas.openxmlformats.org/officeDocument/2006/customXml" ds:itemID="{91B10792-A3D1-4F11-933D-6757B23789E0}">
  <ds:schemaRefs>
    <ds:schemaRef ds:uri="http://www.wps.cn/android/officeDocument/2013/mofficeCustomData"/>
  </ds:schemaRefs>
</ds:datastoreItem>
</file>

<file path=customXml/itemProps5.xml><?xml version="1.0" encoding="utf-8"?>
<ds:datastoreItem xmlns:ds="http://schemas.openxmlformats.org/officeDocument/2006/customXml" ds:itemID="{BED9FF1F-485B-47DB-88E8-3275DD1216BA}">
  <ds:schemaRefs>
    <ds:schemaRef ds:uri="http://www.wps.cn/android/officeDocument/2013/mofficeCustomData"/>
  </ds:schemaRefs>
</ds:datastoreItem>
</file>

<file path=customXml/itemProps6.xml><?xml version="1.0" encoding="utf-8"?>
<ds:datastoreItem xmlns:ds="http://schemas.openxmlformats.org/officeDocument/2006/customXml" ds:itemID="{CCE4018E-6821-480A-9BBD-D24B1F93166B}">
  <ds:schemaRefs>
    <ds:schemaRef ds:uri="http://www.wps.cn/android/officeDocument/2013/mofficeCustomData"/>
  </ds:schemaRefs>
</ds:datastoreItem>
</file>

<file path=customXml/itemProps7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8.xml><?xml version="1.0" encoding="utf-8"?>
<ds:datastoreItem xmlns:ds="http://schemas.openxmlformats.org/officeDocument/2006/customXml" ds:itemID="{64E6D75E-2386-4650-93B7-229479A12172}">
  <ds:schemaRefs>
    <ds:schemaRef ds:uri="http://www.wps.cn/android/officeDocument/2013/mofficeCustomData"/>
  </ds:schemaRefs>
</ds:datastoreItem>
</file>

<file path=customXml/itemProps9.xml><?xml version="1.0" encoding="utf-8"?>
<ds:datastoreItem xmlns:ds="http://schemas.openxmlformats.org/officeDocument/2006/customXml" ds:itemID="{D120CFEE-3034-497D-84B2-6B66811261DE}">
  <ds:schemaRefs>
    <ds:schemaRef ds:uri="http://www.wps.cn/android/officeDocument/2013/moffice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0</Pages>
  <Words>4122</Words>
  <Characters>23501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asus</cp:lastModifiedBy>
  <cp:revision>4</cp:revision>
  <cp:lastPrinted>2019-03-25T07:16:00Z</cp:lastPrinted>
  <dcterms:created xsi:type="dcterms:W3CDTF">2019-08-20T01:43:00Z</dcterms:created>
  <dcterms:modified xsi:type="dcterms:W3CDTF">2019-08-26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